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InterDigital)</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Heading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InterDigital)</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501C47" w:rsidRPr="005E6A04" w14:paraId="553A61E0" w14:textId="77777777">
        <w:tc>
          <w:tcPr>
            <w:tcW w:w="1760" w:type="dxa"/>
          </w:tcPr>
          <w:p w14:paraId="46218EC4" w14:textId="58FD3D47" w:rsidR="00501C47" w:rsidRPr="005E6A04" w:rsidRDefault="00C227D6">
            <w:pPr>
              <w:spacing w:after="0"/>
              <w:rPr>
                <w:lang w:val="en-US" w:eastAsia="ja-JP"/>
              </w:rPr>
            </w:pPr>
            <w:r>
              <w:rPr>
                <w:lang w:val="en-US" w:eastAsia="ja-JP"/>
              </w:rPr>
              <w:t>Nokia</w:t>
            </w:r>
          </w:p>
        </w:tc>
        <w:tc>
          <w:tcPr>
            <w:tcW w:w="2687" w:type="dxa"/>
          </w:tcPr>
          <w:p w14:paraId="106ED9C3" w14:textId="7B67BA6F" w:rsidR="00501C47" w:rsidRPr="005E6A04" w:rsidRDefault="00C227D6">
            <w:pPr>
              <w:spacing w:after="0"/>
              <w:rPr>
                <w:lang w:val="en-US" w:eastAsia="ja-JP"/>
              </w:rPr>
            </w:pPr>
            <w:r>
              <w:rPr>
                <w:lang w:val="en-US" w:eastAsia="ja-JP"/>
              </w:rPr>
              <w:t>Ping-Heng Wallace Kuo</w:t>
            </w:r>
          </w:p>
        </w:tc>
        <w:tc>
          <w:tcPr>
            <w:tcW w:w="4903" w:type="dxa"/>
          </w:tcPr>
          <w:p w14:paraId="07A4B82E" w14:textId="464246FA" w:rsidR="00501C47" w:rsidRPr="005E6A04" w:rsidRDefault="00C227D6">
            <w:pPr>
              <w:spacing w:after="0"/>
              <w:rPr>
                <w:lang w:val="en-US" w:eastAsia="ja-JP"/>
              </w:rPr>
            </w:pPr>
            <w:r>
              <w:rPr>
                <w:lang w:val="en-US" w:eastAsia="ja-JP"/>
              </w:rPr>
              <w:t>Ping-Heng.Kuo@nokia.com</w:t>
            </w:r>
          </w:p>
        </w:tc>
      </w:tr>
      <w:tr w:rsidR="00501C47" w:rsidRPr="005E6A04" w14:paraId="642C8668" w14:textId="77777777">
        <w:tc>
          <w:tcPr>
            <w:tcW w:w="1760" w:type="dxa"/>
          </w:tcPr>
          <w:p w14:paraId="3BC9ABD0" w14:textId="6B6BCBF9" w:rsidR="00501C47" w:rsidRPr="005E6A04" w:rsidRDefault="00A46967">
            <w:pPr>
              <w:spacing w:after="0"/>
              <w:rPr>
                <w:rFonts w:eastAsia="DengXian"/>
                <w:lang w:val="en-US" w:eastAsia="zh-CN"/>
              </w:rPr>
            </w:pPr>
            <w:r>
              <w:rPr>
                <w:rFonts w:eastAsia="DengXian"/>
                <w:lang w:val="en-US" w:eastAsia="zh-CN"/>
              </w:rPr>
              <w:t>Qualcomm</w:t>
            </w:r>
          </w:p>
        </w:tc>
        <w:tc>
          <w:tcPr>
            <w:tcW w:w="2687" w:type="dxa"/>
          </w:tcPr>
          <w:p w14:paraId="42D11172" w14:textId="600988FB" w:rsidR="00501C47" w:rsidRPr="005E6A04" w:rsidRDefault="00A46967">
            <w:pPr>
              <w:spacing w:after="0"/>
              <w:rPr>
                <w:lang w:val="en-US" w:eastAsia="zh-CN"/>
              </w:rPr>
            </w:pPr>
            <w:r>
              <w:rPr>
                <w:lang w:val="en-US" w:eastAsia="zh-CN"/>
              </w:rPr>
              <w:t>Sven Fischer</w:t>
            </w:r>
          </w:p>
        </w:tc>
        <w:tc>
          <w:tcPr>
            <w:tcW w:w="4903" w:type="dxa"/>
          </w:tcPr>
          <w:p w14:paraId="699715CF" w14:textId="6C922410" w:rsidR="00501C47" w:rsidRPr="005E6A04" w:rsidRDefault="00A46967">
            <w:pPr>
              <w:spacing w:after="0"/>
              <w:rPr>
                <w:lang w:val="en-US" w:eastAsia="zh-CN"/>
              </w:rPr>
            </w:pPr>
            <w:r>
              <w:rPr>
                <w:lang w:val="en-US" w:eastAsia="zh-CN"/>
              </w:rPr>
              <w:t>sfischer@qti.qualcomm.com</w:t>
            </w:r>
          </w:p>
        </w:tc>
      </w:tr>
      <w:tr w:rsidR="00501C47" w:rsidRPr="005E6A04" w14:paraId="79D45F39" w14:textId="77777777">
        <w:tc>
          <w:tcPr>
            <w:tcW w:w="1760" w:type="dxa"/>
          </w:tcPr>
          <w:p w14:paraId="1B2D2651" w14:textId="28AED404" w:rsidR="00501C47" w:rsidRPr="005E6A04" w:rsidRDefault="00501C47">
            <w:pPr>
              <w:spacing w:after="0"/>
              <w:rPr>
                <w:lang w:val="en-US" w:eastAsia="ja-JP"/>
              </w:rPr>
            </w:pPr>
          </w:p>
        </w:tc>
        <w:tc>
          <w:tcPr>
            <w:tcW w:w="2687" w:type="dxa"/>
          </w:tcPr>
          <w:p w14:paraId="2E239F6F" w14:textId="0C11F9F5" w:rsidR="00501C47" w:rsidRPr="005E6A04" w:rsidRDefault="00501C47">
            <w:pPr>
              <w:spacing w:after="0"/>
              <w:rPr>
                <w:lang w:val="en-US" w:eastAsia="ja-JP"/>
              </w:rPr>
            </w:pPr>
          </w:p>
        </w:tc>
        <w:tc>
          <w:tcPr>
            <w:tcW w:w="4903" w:type="dxa"/>
          </w:tcPr>
          <w:p w14:paraId="27A82D08" w14:textId="2BE85BAE" w:rsidR="00501C47" w:rsidRPr="005E6A04" w:rsidRDefault="00501C47">
            <w:pPr>
              <w:spacing w:after="0"/>
              <w:rPr>
                <w:lang w:val="en-US" w:eastAsia="ja-JP"/>
              </w:rPr>
            </w:pP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Heading1"/>
      </w:pPr>
      <w:r>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w:t>
      </w:r>
      <w:r w:rsidR="00E52988">
        <w:lastRenderedPageBreak/>
        <w:t xml:space="preserve">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Heading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proofErr w:type="gramStart"/>
      <w:r w:rsidR="00284727">
        <w:t>In light of</w:t>
      </w:r>
      <w:proofErr w:type="gramEnd"/>
      <w:r w:rsidR="00284727">
        <w:t xml:space="preserve">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DE4EFE0" w14:textId="77777777">
        <w:tc>
          <w:tcPr>
            <w:tcW w:w="1980" w:type="dxa"/>
          </w:tcPr>
          <w:p w14:paraId="0B6E38B7" w14:textId="226FAC96" w:rsidR="00501C47" w:rsidRDefault="00C227D6">
            <w:pPr>
              <w:pStyle w:val="TAL"/>
            </w:pPr>
            <w:r>
              <w:t>Nokia</w:t>
            </w:r>
          </w:p>
        </w:tc>
        <w:tc>
          <w:tcPr>
            <w:tcW w:w="1260" w:type="dxa"/>
          </w:tcPr>
          <w:p w14:paraId="1E82720A" w14:textId="732C4F2F" w:rsidR="00501C47" w:rsidRDefault="00C227D6">
            <w:pPr>
              <w:pStyle w:val="TAL"/>
            </w:pPr>
            <w:r>
              <w:t>Yes</w:t>
            </w:r>
          </w:p>
        </w:tc>
        <w:tc>
          <w:tcPr>
            <w:tcW w:w="6030" w:type="dxa"/>
          </w:tcPr>
          <w:p w14:paraId="0D5DADE5" w14:textId="5CD1B8CB" w:rsidR="00501C47" w:rsidRPr="0001500E" w:rsidRDefault="00501C47">
            <w:pPr>
              <w:pStyle w:val="TAL"/>
            </w:pPr>
          </w:p>
        </w:tc>
      </w:tr>
      <w:tr w:rsidR="00501C47" w14:paraId="2945C3A0" w14:textId="77777777">
        <w:tc>
          <w:tcPr>
            <w:tcW w:w="1980" w:type="dxa"/>
          </w:tcPr>
          <w:p w14:paraId="32D33B5E" w14:textId="070E805F" w:rsidR="00501C47" w:rsidRDefault="001C04D4">
            <w:pPr>
              <w:pStyle w:val="TAL"/>
            </w:pPr>
            <w:r>
              <w:t>Qualcomm</w:t>
            </w:r>
          </w:p>
        </w:tc>
        <w:tc>
          <w:tcPr>
            <w:tcW w:w="1260" w:type="dxa"/>
          </w:tcPr>
          <w:p w14:paraId="6C995A90" w14:textId="7668B25E" w:rsidR="00501C47" w:rsidRDefault="00501C47">
            <w:pPr>
              <w:pStyle w:val="TAL"/>
            </w:pPr>
          </w:p>
        </w:tc>
        <w:tc>
          <w:tcPr>
            <w:tcW w:w="6030" w:type="dxa"/>
          </w:tcPr>
          <w:p w14:paraId="376CDE90" w14:textId="77777777" w:rsidR="000A658F" w:rsidRDefault="00085A92">
            <w:pPr>
              <w:pStyle w:val="TAL"/>
              <w:rPr>
                <w:lang w:eastAsia="ja-JP"/>
              </w:rPr>
            </w:pPr>
            <w:r>
              <w:t xml:space="preserve">Is the ability of </w:t>
            </w:r>
            <w:r>
              <w:rPr>
                <w:lang w:eastAsia="ja-JP"/>
              </w:rPr>
              <w:t xml:space="preserve">providing timely warnings </w:t>
            </w:r>
            <w:r w:rsidR="00856BB7">
              <w:rPr>
                <w:lang w:eastAsia="ja-JP"/>
              </w:rPr>
              <w:t>ba</w:t>
            </w:r>
            <w:r>
              <w:rPr>
                <w:lang w:eastAsia="ja-JP"/>
              </w:rPr>
              <w:t xml:space="preserve">sed on the assistance data? I think the integrity determination </w:t>
            </w:r>
            <w:r w:rsidR="00856BB7">
              <w:rPr>
                <w:lang w:eastAsia="ja-JP"/>
              </w:rPr>
              <w:t>may be</w:t>
            </w:r>
            <w:r>
              <w:rPr>
                <w:lang w:eastAsia="ja-JP"/>
              </w:rPr>
              <w:t xml:space="preserve"> based on the assistance data</w:t>
            </w:r>
            <w:r w:rsidR="00856BB7">
              <w:rPr>
                <w:lang w:eastAsia="ja-JP"/>
              </w:rPr>
              <w:t>, but the ability to provide warnings is more an application layer feature.</w:t>
            </w:r>
          </w:p>
          <w:p w14:paraId="2B803B3F" w14:textId="4C18BBDB" w:rsidR="00501C47" w:rsidRDefault="000A658F">
            <w:pPr>
              <w:pStyle w:val="TAL"/>
              <w:rPr>
                <w:lang w:eastAsia="ja-JP"/>
              </w:rPr>
            </w:pPr>
            <w:r>
              <w:rPr>
                <w:lang w:eastAsia="ja-JP"/>
              </w:rPr>
              <w:t>Also, some UEs may d</w:t>
            </w:r>
            <w:r w:rsidR="003B67D3">
              <w:rPr>
                <w:lang w:eastAsia="ja-JP"/>
              </w:rPr>
              <w:t>e</w:t>
            </w:r>
            <w:r>
              <w:rPr>
                <w:lang w:eastAsia="ja-JP"/>
              </w:rPr>
              <w:t>termine integrity without assistance data (as</w:t>
            </w:r>
            <w:r w:rsidR="003B67D3">
              <w:rPr>
                <w:lang w:eastAsia="ja-JP"/>
              </w:rPr>
              <w:t xml:space="preserve"> </w:t>
            </w:r>
            <w:r>
              <w:rPr>
                <w:lang w:eastAsia="ja-JP"/>
              </w:rPr>
              <w:t>today).</w:t>
            </w:r>
          </w:p>
          <w:p w14:paraId="161E739B" w14:textId="4DD6416A" w:rsidR="000A658F" w:rsidRPr="0001500E" w:rsidRDefault="000A658F">
            <w:pPr>
              <w:pStyle w:val="TAL"/>
            </w:pPr>
            <w:r>
              <w:t>But O.K. with the proposed definition if this is O.K. to everyone.</w:t>
            </w:r>
          </w:p>
        </w:tc>
      </w:tr>
      <w:tr w:rsidR="00501C47" w14:paraId="488A46D9" w14:textId="77777777">
        <w:tc>
          <w:tcPr>
            <w:tcW w:w="1980" w:type="dxa"/>
          </w:tcPr>
          <w:p w14:paraId="746E9216" w14:textId="6D9C0D09" w:rsidR="00501C47" w:rsidRDefault="00501C47">
            <w:pPr>
              <w:pStyle w:val="TAL"/>
              <w:rPr>
                <w:lang w:eastAsia="zh-CN"/>
              </w:rPr>
            </w:pPr>
          </w:p>
        </w:tc>
        <w:tc>
          <w:tcPr>
            <w:tcW w:w="1260" w:type="dxa"/>
          </w:tcPr>
          <w:p w14:paraId="50E74256" w14:textId="3532816D" w:rsidR="00501C47" w:rsidRDefault="00501C47">
            <w:pPr>
              <w:pStyle w:val="TAL"/>
              <w:rPr>
                <w:lang w:eastAsia="zh-CN"/>
              </w:rPr>
            </w:pPr>
          </w:p>
        </w:tc>
        <w:tc>
          <w:tcPr>
            <w:tcW w:w="6030" w:type="dxa"/>
          </w:tcPr>
          <w:p w14:paraId="52E8D042" w14:textId="06B6FDC7" w:rsidR="00501C47" w:rsidRPr="0001500E" w:rsidRDefault="00501C47">
            <w:pPr>
              <w:pStyle w:val="TAL"/>
              <w:rPr>
                <w:lang w:eastAsia="zh-CN"/>
              </w:rPr>
            </w:pPr>
          </w:p>
        </w:tc>
      </w:tr>
      <w:tr w:rsidR="00501C47" w14:paraId="50BEB016" w14:textId="77777777">
        <w:tc>
          <w:tcPr>
            <w:tcW w:w="1980" w:type="dxa"/>
          </w:tcPr>
          <w:p w14:paraId="7BCCC89F" w14:textId="7EA93B26" w:rsidR="00501C47" w:rsidRDefault="00501C47">
            <w:pPr>
              <w:pStyle w:val="TAL"/>
            </w:pPr>
          </w:p>
        </w:tc>
        <w:tc>
          <w:tcPr>
            <w:tcW w:w="1260" w:type="dxa"/>
          </w:tcPr>
          <w:p w14:paraId="7A397B23" w14:textId="044C5017" w:rsidR="00501C47" w:rsidRDefault="00501C47">
            <w:pPr>
              <w:pStyle w:val="TAL"/>
            </w:pPr>
          </w:p>
        </w:tc>
        <w:tc>
          <w:tcPr>
            <w:tcW w:w="6030" w:type="dxa"/>
          </w:tcPr>
          <w:p w14:paraId="0A35E5D4" w14:textId="16ACF554" w:rsidR="00501C47" w:rsidRPr="0001500E" w:rsidRDefault="00501C47">
            <w:pPr>
              <w:pStyle w:val="TAL"/>
            </w:pPr>
          </w:p>
        </w:tc>
      </w:tr>
      <w:tr w:rsidR="00501C47" w14:paraId="48386909" w14:textId="77777777">
        <w:tc>
          <w:tcPr>
            <w:tcW w:w="1980" w:type="dxa"/>
          </w:tcPr>
          <w:p w14:paraId="3E760D11" w14:textId="4645CF07" w:rsidR="00501C47" w:rsidRDefault="00501C47">
            <w:pPr>
              <w:pStyle w:val="TAL"/>
            </w:pPr>
          </w:p>
        </w:tc>
        <w:tc>
          <w:tcPr>
            <w:tcW w:w="1260" w:type="dxa"/>
          </w:tcPr>
          <w:p w14:paraId="51E00D2E" w14:textId="1DE0706D" w:rsidR="00501C47" w:rsidRDefault="00501C47">
            <w:pPr>
              <w:pStyle w:val="TAL"/>
            </w:pPr>
          </w:p>
        </w:tc>
        <w:tc>
          <w:tcPr>
            <w:tcW w:w="6030" w:type="dxa"/>
          </w:tcPr>
          <w:p w14:paraId="1B668CE8" w14:textId="3D4F14DE" w:rsidR="00501C47" w:rsidRPr="0001500E" w:rsidRDefault="00501C47">
            <w:pPr>
              <w:pStyle w:val="TAL"/>
            </w:pPr>
          </w:p>
        </w:tc>
      </w:tr>
      <w:tr w:rsidR="00501C47" w14:paraId="23B2AAE1" w14:textId="77777777">
        <w:tc>
          <w:tcPr>
            <w:tcW w:w="1980" w:type="dxa"/>
          </w:tcPr>
          <w:p w14:paraId="3722666C" w14:textId="63217C88" w:rsidR="00501C47" w:rsidRDefault="00501C47">
            <w:pPr>
              <w:pStyle w:val="TAL"/>
              <w:rPr>
                <w:lang w:eastAsia="zh-CN"/>
              </w:rPr>
            </w:pPr>
          </w:p>
        </w:tc>
        <w:tc>
          <w:tcPr>
            <w:tcW w:w="1260" w:type="dxa"/>
          </w:tcPr>
          <w:p w14:paraId="3DC00325" w14:textId="26FA15C2" w:rsidR="00501C47" w:rsidRDefault="00501C47">
            <w:pPr>
              <w:pStyle w:val="TAL"/>
              <w:rPr>
                <w:lang w:eastAsia="zh-CN"/>
              </w:rPr>
            </w:pPr>
          </w:p>
        </w:tc>
        <w:tc>
          <w:tcPr>
            <w:tcW w:w="6030" w:type="dxa"/>
          </w:tcPr>
          <w:p w14:paraId="0A4567FA" w14:textId="7F2419AE" w:rsidR="00501C47" w:rsidRPr="0001500E" w:rsidRDefault="00501C47">
            <w:pPr>
              <w:pStyle w:val="TAL"/>
              <w:rPr>
                <w:lang w:eastAsia="zh-CN"/>
              </w:rPr>
            </w:pPr>
          </w:p>
        </w:tc>
      </w:tr>
      <w:tr w:rsidR="00501C47" w14:paraId="03A41005" w14:textId="77777777">
        <w:tc>
          <w:tcPr>
            <w:tcW w:w="1980" w:type="dxa"/>
          </w:tcPr>
          <w:p w14:paraId="1852310A" w14:textId="5F3918C3" w:rsidR="00501C47" w:rsidRDefault="00501C47">
            <w:pPr>
              <w:pStyle w:val="TAL"/>
              <w:rPr>
                <w:lang w:val="en-US" w:eastAsia="zh-CN"/>
              </w:rPr>
            </w:pPr>
          </w:p>
        </w:tc>
        <w:tc>
          <w:tcPr>
            <w:tcW w:w="1260" w:type="dxa"/>
          </w:tcPr>
          <w:p w14:paraId="2430020F" w14:textId="7753A6F6" w:rsidR="00501C47" w:rsidRDefault="00501C47">
            <w:pPr>
              <w:pStyle w:val="TAL"/>
              <w:rPr>
                <w:lang w:val="en-US" w:eastAsia="zh-CN"/>
              </w:rPr>
            </w:pPr>
          </w:p>
        </w:tc>
        <w:tc>
          <w:tcPr>
            <w:tcW w:w="6030" w:type="dxa"/>
          </w:tcPr>
          <w:p w14:paraId="60CBC07B" w14:textId="16B34B12" w:rsidR="00501C47" w:rsidRPr="0001500E" w:rsidRDefault="00501C47">
            <w:pPr>
              <w:pStyle w:val="TAL"/>
              <w:rPr>
                <w:lang w:val="en-US" w:eastAsia="zh-CN"/>
              </w:rPr>
            </w:pPr>
          </w:p>
        </w:tc>
      </w:tr>
      <w:tr w:rsidR="00501C47" w14:paraId="13414F00" w14:textId="77777777">
        <w:tc>
          <w:tcPr>
            <w:tcW w:w="1980" w:type="dxa"/>
          </w:tcPr>
          <w:p w14:paraId="4807416B" w14:textId="61D8828E" w:rsidR="00501C47" w:rsidRDefault="00501C47">
            <w:pPr>
              <w:pStyle w:val="TAL"/>
              <w:rPr>
                <w:lang w:eastAsia="zh-CN"/>
              </w:rPr>
            </w:pPr>
          </w:p>
        </w:tc>
        <w:tc>
          <w:tcPr>
            <w:tcW w:w="1260" w:type="dxa"/>
          </w:tcPr>
          <w:p w14:paraId="59658926" w14:textId="0BC6B9F4" w:rsidR="00501C47" w:rsidRDefault="00501C47">
            <w:pPr>
              <w:pStyle w:val="TAL"/>
              <w:rPr>
                <w:lang w:eastAsia="zh-CN"/>
              </w:rPr>
            </w:pPr>
          </w:p>
        </w:tc>
        <w:tc>
          <w:tcPr>
            <w:tcW w:w="6030" w:type="dxa"/>
          </w:tcPr>
          <w:p w14:paraId="274B6A7F" w14:textId="2C77D22C" w:rsidR="00501C47" w:rsidRPr="0001500E" w:rsidRDefault="00501C47" w:rsidP="00F625E7">
            <w:pPr>
              <w:pStyle w:val="TAL"/>
              <w:rPr>
                <w:lang w:eastAsia="zh-CN"/>
              </w:rPr>
            </w:pPr>
          </w:p>
        </w:tc>
      </w:tr>
      <w:tr w:rsidR="0002376E" w14:paraId="5444F47B" w14:textId="77777777">
        <w:tc>
          <w:tcPr>
            <w:tcW w:w="1980" w:type="dxa"/>
          </w:tcPr>
          <w:p w14:paraId="4B8063B4" w14:textId="3440E9A7" w:rsidR="0002376E" w:rsidRDefault="0002376E" w:rsidP="0002376E">
            <w:pPr>
              <w:pStyle w:val="TAL"/>
            </w:pPr>
          </w:p>
        </w:tc>
        <w:tc>
          <w:tcPr>
            <w:tcW w:w="1260" w:type="dxa"/>
          </w:tcPr>
          <w:p w14:paraId="177DCCC8" w14:textId="7B542950" w:rsidR="0002376E" w:rsidRDefault="0002376E" w:rsidP="0002376E">
            <w:pPr>
              <w:pStyle w:val="TAL"/>
            </w:pPr>
          </w:p>
        </w:tc>
        <w:tc>
          <w:tcPr>
            <w:tcW w:w="6030" w:type="dxa"/>
          </w:tcPr>
          <w:p w14:paraId="5025C6B5" w14:textId="4A157546" w:rsidR="0002376E" w:rsidRPr="0001500E" w:rsidRDefault="0002376E" w:rsidP="0002376E">
            <w:pPr>
              <w:pStyle w:val="TAL"/>
            </w:pPr>
          </w:p>
        </w:tc>
      </w:tr>
      <w:tr w:rsidR="00DE1604" w14:paraId="18D71D22" w14:textId="77777777">
        <w:tc>
          <w:tcPr>
            <w:tcW w:w="1980" w:type="dxa"/>
          </w:tcPr>
          <w:p w14:paraId="7463EDA5" w14:textId="60B442AF" w:rsidR="00DE1604" w:rsidRDefault="00DE1604" w:rsidP="00DE1604">
            <w:pPr>
              <w:pStyle w:val="TAL"/>
            </w:pPr>
          </w:p>
        </w:tc>
        <w:tc>
          <w:tcPr>
            <w:tcW w:w="1260" w:type="dxa"/>
          </w:tcPr>
          <w:p w14:paraId="38A0C06A" w14:textId="77777777" w:rsidR="00DE1604" w:rsidRDefault="00DE1604" w:rsidP="00DE1604">
            <w:pPr>
              <w:pStyle w:val="TAL"/>
            </w:pPr>
          </w:p>
        </w:tc>
        <w:tc>
          <w:tcPr>
            <w:tcW w:w="6030" w:type="dxa"/>
          </w:tcPr>
          <w:p w14:paraId="0A026486" w14:textId="395082BC" w:rsidR="00DE1604" w:rsidRDefault="00DE1604" w:rsidP="00DE1604">
            <w:pPr>
              <w:pStyle w:val="TAL"/>
            </w:pPr>
          </w:p>
        </w:tc>
      </w:tr>
      <w:tr w:rsidR="00DE1604" w14:paraId="23715327" w14:textId="77777777">
        <w:tc>
          <w:tcPr>
            <w:tcW w:w="1980" w:type="dxa"/>
          </w:tcPr>
          <w:p w14:paraId="0F855A86" w14:textId="7CC97B40" w:rsidR="00DE1604" w:rsidRDefault="00DE1604" w:rsidP="00DE1604">
            <w:pPr>
              <w:pStyle w:val="TAL"/>
            </w:pPr>
          </w:p>
        </w:tc>
        <w:tc>
          <w:tcPr>
            <w:tcW w:w="1260" w:type="dxa"/>
          </w:tcPr>
          <w:p w14:paraId="09EE90DD" w14:textId="052BCFA4" w:rsidR="00DE1604" w:rsidRDefault="00DE1604" w:rsidP="00DE1604">
            <w:pPr>
              <w:pStyle w:val="TAL"/>
            </w:pPr>
          </w:p>
        </w:tc>
        <w:tc>
          <w:tcPr>
            <w:tcW w:w="6030" w:type="dxa"/>
          </w:tcPr>
          <w:p w14:paraId="20381B05" w14:textId="7E6F0BFC" w:rsidR="00DE1604" w:rsidRDefault="00DE1604" w:rsidP="00DE1604">
            <w:pPr>
              <w:pStyle w:val="TAL"/>
            </w:pPr>
          </w:p>
        </w:tc>
      </w:tr>
      <w:tr w:rsidR="00DE1604" w14:paraId="6BB4E4F3" w14:textId="77777777">
        <w:tc>
          <w:tcPr>
            <w:tcW w:w="1980" w:type="dxa"/>
          </w:tcPr>
          <w:p w14:paraId="4D8FCBD2" w14:textId="77777777" w:rsidR="00DE1604" w:rsidRDefault="00DE1604" w:rsidP="00DE1604">
            <w:pPr>
              <w:pStyle w:val="TAL"/>
            </w:pPr>
          </w:p>
        </w:tc>
        <w:tc>
          <w:tcPr>
            <w:tcW w:w="1260" w:type="dxa"/>
          </w:tcPr>
          <w:p w14:paraId="208B0A29" w14:textId="77777777" w:rsidR="00DE1604" w:rsidRDefault="00DE1604" w:rsidP="00DE1604">
            <w:pPr>
              <w:pStyle w:val="TAL"/>
            </w:pPr>
          </w:p>
        </w:tc>
        <w:tc>
          <w:tcPr>
            <w:tcW w:w="6030" w:type="dxa"/>
          </w:tcPr>
          <w:p w14:paraId="11119CB1" w14:textId="77777777" w:rsidR="00DE1604" w:rsidRDefault="00DE1604" w:rsidP="00DE1604">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ListParagraph"/>
        <w:spacing w:line="240" w:lineRule="auto"/>
        <w:rPr>
          <w:rFonts w:ascii="Times New Roman" w:hAnsi="Times New Roman"/>
          <w:sz w:val="20"/>
          <w:szCs w:val="20"/>
          <w:lang w:eastAsia="ja-JP"/>
        </w:rPr>
      </w:pPr>
    </w:p>
    <w:bookmarkEnd w:id="13"/>
    <w:p w14:paraId="5C4EBE59" w14:textId="1CCB019F" w:rsidR="00501C47" w:rsidRDefault="002D5B94">
      <w:pPr>
        <w:pStyle w:val="Heading2"/>
      </w:pPr>
      <w:r>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TableGrid"/>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lastRenderedPageBreak/>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t>-</w:t>
            </w:r>
            <w:r w:rsidRPr="00E0630E">
              <w:tab/>
            </w:r>
            <w:bookmarkEnd w:id="15"/>
            <w:ins w:id="16" w:author="RAN2#116e" w:date="2021-11-03T14:48:00Z">
              <w:r w:rsidRPr="004263EA">
                <w:t>allow the UE to compute and report its positioning integrity results (</w:t>
              </w:r>
              <w:proofErr w:type="gramStart"/>
              <w:r w:rsidRPr="004263EA">
                <w:t>i.e.</w:t>
              </w:r>
              <w:proofErr w:type="gramEnd"/>
              <w:r w:rsidRPr="004263EA">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TableGrid"/>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12A2AD3" w14:textId="77777777">
        <w:tc>
          <w:tcPr>
            <w:tcW w:w="1980" w:type="dxa"/>
          </w:tcPr>
          <w:p w14:paraId="244D9105" w14:textId="12B42655" w:rsidR="00501C47" w:rsidRDefault="00BE30E8">
            <w:pPr>
              <w:pStyle w:val="TAL"/>
            </w:pPr>
            <w:r>
              <w:t>Nokia</w:t>
            </w:r>
          </w:p>
        </w:tc>
        <w:tc>
          <w:tcPr>
            <w:tcW w:w="1260" w:type="dxa"/>
          </w:tcPr>
          <w:p w14:paraId="4EC122FD" w14:textId="49A7A7FA" w:rsidR="00501C47" w:rsidRDefault="00BE30E8">
            <w:pPr>
              <w:pStyle w:val="TAL"/>
            </w:pPr>
            <w:r>
              <w:t>Yes with modification</w:t>
            </w:r>
          </w:p>
        </w:tc>
        <w:tc>
          <w:tcPr>
            <w:tcW w:w="6030" w:type="dxa"/>
          </w:tcPr>
          <w:p w14:paraId="2E9283E3" w14:textId="77777777" w:rsidR="00501C47" w:rsidRDefault="00BE30E8">
            <w:pPr>
              <w:pStyle w:val="TAL"/>
            </w:pPr>
            <w:r>
              <w:t>The sentence:</w:t>
            </w:r>
          </w:p>
          <w:p w14:paraId="49A2DA26" w14:textId="77777777" w:rsidR="00BE30E8" w:rsidRPr="00BE30E8" w:rsidRDefault="00BE30E8">
            <w:pPr>
              <w:pStyle w:val="TAL"/>
              <w:rPr>
                <w:rFonts w:ascii="Times New Roman" w:hAnsi="Times New Roman"/>
                <w:i/>
                <w:iCs/>
              </w:rPr>
            </w:pPr>
            <w:r w:rsidRPr="00BE30E8">
              <w:rPr>
                <w:rFonts w:ascii="Times New Roman" w:hAnsi="Times New Roman"/>
                <w:i/>
                <w:iCs/>
              </w:rPr>
              <w:t>data providing means for positioning integrity results calculation</w:t>
            </w:r>
          </w:p>
          <w:p w14:paraId="61310D2F" w14:textId="77777777" w:rsidR="00BE30E8" w:rsidRDefault="00BE30E8">
            <w:pPr>
              <w:pStyle w:val="TAL"/>
              <w:rPr>
                <w:i/>
                <w:iCs/>
              </w:rPr>
            </w:pPr>
          </w:p>
          <w:p w14:paraId="602E61B8" w14:textId="77777777" w:rsidR="00BE30E8" w:rsidRDefault="00BE30E8">
            <w:pPr>
              <w:pStyle w:val="TAL"/>
            </w:pPr>
            <w:r>
              <w:t>could be modified as:</w:t>
            </w:r>
          </w:p>
          <w:p w14:paraId="31964156" w14:textId="6C9C3711" w:rsidR="00BE30E8" w:rsidRPr="00BE30E8" w:rsidRDefault="00BE30E8" w:rsidP="00BE30E8">
            <w:pPr>
              <w:pStyle w:val="TAL"/>
              <w:rPr>
                <w:rFonts w:ascii="Times New Roman" w:hAnsi="Times New Roman"/>
                <w:i/>
                <w:iCs/>
              </w:rPr>
            </w:pPr>
            <w:r w:rsidRPr="00BE30E8">
              <w:rPr>
                <w:rFonts w:ascii="Times New Roman" w:hAnsi="Times New Roman"/>
                <w:i/>
                <w:iCs/>
              </w:rPr>
              <w:t xml:space="preserve">data </w:t>
            </w:r>
            <w:r w:rsidRPr="00BE30E8">
              <w:rPr>
                <w:rFonts w:ascii="Times New Roman" w:hAnsi="Times New Roman"/>
                <w:i/>
                <w:iCs/>
                <w:strike/>
                <w:color w:val="FF0000"/>
              </w:rPr>
              <w:t>providing means for</w:t>
            </w:r>
            <w:r w:rsidRPr="00BE30E8">
              <w:rPr>
                <w:rFonts w:ascii="Times New Roman" w:hAnsi="Times New Roman"/>
                <w:i/>
                <w:iCs/>
                <w:color w:val="FF0000"/>
              </w:rPr>
              <w:t xml:space="preserve"> </w:t>
            </w:r>
            <w:r w:rsidRPr="00BE30E8">
              <w:rPr>
                <w:rFonts w:ascii="Times New Roman" w:hAnsi="Times New Roman"/>
                <w:i/>
                <w:iCs/>
                <w:color w:val="4472C4" w:themeColor="accent1"/>
                <w:u w:val="single"/>
              </w:rPr>
              <w:t>facilitating the</w:t>
            </w:r>
            <w:r w:rsidRPr="00BE30E8">
              <w:rPr>
                <w:rFonts w:ascii="Times New Roman" w:hAnsi="Times New Roman"/>
                <w:i/>
                <w:iCs/>
                <w:color w:val="4472C4" w:themeColor="accent1"/>
              </w:rPr>
              <w:t xml:space="preserve"> </w:t>
            </w:r>
            <w:r w:rsidRPr="00BE30E8">
              <w:rPr>
                <w:rFonts w:ascii="Times New Roman" w:hAnsi="Times New Roman"/>
                <w:i/>
                <w:iCs/>
              </w:rPr>
              <w:t>positioning integrity results calculation</w:t>
            </w:r>
          </w:p>
          <w:p w14:paraId="6F0003EC" w14:textId="77777777" w:rsidR="00BE30E8" w:rsidRDefault="00BE30E8">
            <w:pPr>
              <w:pStyle w:val="TAL"/>
            </w:pPr>
          </w:p>
          <w:p w14:paraId="62682A43" w14:textId="4AABF716" w:rsidR="00BE30E8" w:rsidRPr="0001500E" w:rsidRDefault="00BE30E8">
            <w:pPr>
              <w:pStyle w:val="TAL"/>
            </w:pPr>
            <w:r>
              <w:t xml:space="preserve">We think this is more correct as we have agreed that how integrity result is derived is an implementation issue, and so there could be cases where the integrity results are 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tc>
      </w:tr>
      <w:tr w:rsidR="00501C47" w14:paraId="20CE2522" w14:textId="77777777">
        <w:tc>
          <w:tcPr>
            <w:tcW w:w="1980" w:type="dxa"/>
          </w:tcPr>
          <w:p w14:paraId="59B9BC5D" w14:textId="48E99AEF" w:rsidR="00501C47" w:rsidRDefault="00D833FF">
            <w:pPr>
              <w:pStyle w:val="TAL"/>
            </w:pPr>
            <w:r>
              <w:t>Qualcomm</w:t>
            </w:r>
          </w:p>
        </w:tc>
        <w:tc>
          <w:tcPr>
            <w:tcW w:w="1260" w:type="dxa"/>
          </w:tcPr>
          <w:p w14:paraId="457C2236" w14:textId="28277175" w:rsidR="00501C47" w:rsidRDefault="00D833FF">
            <w:pPr>
              <w:pStyle w:val="TAL"/>
            </w:pPr>
            <w:r>
              <w:t>Yes with modification</w:t>
            </w:r>
          </w:p>
        </w:tc>
        <w:tc>
          <w:tcPr>
            <w:tcW w:w="6030" w:type="dxa"/>
          </w:tcPr>
          <w:p w14:paraId="0463728F" w14:textId="77777777" w:rsidR="00FA180E" w:rsidRPr="008E563B" w:rsidRDefault="00FA180E" w:rsidP="00FA180E">
            <w:pPr>
              <w:pStyle w:val="B1"/>
            </w:pPr>
            <w:ins w:id="23" w:author="RAN2#116e" w:date="2021-10-20T19:21:00Z">
              <w:r w:rsidRPr="008E563B">
                <w:t>-</w:t>
              </w:r>
              <w:r w:rsidRPr="008E563B">
                <w:tab/>
              </w:r>
            </w:ins>
            <w:ins w:id="24"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0D72C1D2" w14:textId="2D139D0C" w:rsidR="00FA180E" w:rsidRDefault="00FA180E" w:rsidP="00D833FF">
            <w:pPr>
              <w:pStyle w:val="TAL"/>
            </w:pPr>
            <w:r>
              <w:t>Could be modified as:</w:t>
            </w:r>
          </w:p>
          <w:p w14:paraId="1B324D8B" w14:textId="5ECC0E4A" w:rsidR="00FA180E" w:rsidRPr="008E563B" w:rsidRDefault="00FA180E" w:rsidP="00FA180E">
            <w:pPr>
              <w:pStyle w:val="B1"/>
            </w:pPr>
            <w:ins w:id="25" w:author="RAN2#116e" w:date="2021-10-20T19:21:00Z">
              <w:r w:rsidRPr="008E563B">
                <w:t>-</w:t>
              </w:r>
              <w:r w:rsidRPr="008E563B">
                <w:tab/>
              </w:r>
            </w:ins>
            <w:ins w:id="26" w:author="RAN2#116e" w:date="2021-10-20T19:49:00Z">
              <w:r w:rsidRPr="00A62ABB">
                <w:t xml:space="preserve">allow the UE to </w:t>
              </w:r>
            </w:ins>
            <w:ins w:id="27" w:author="Sven Fischer" w:date="2021-11-04T06:31:00Z">
              <w:r w:rsidR="00911FCC">
                <w:t xml:space="preserve">determine the </w:t>
              </w:r>
            </w:ins>
            <w:ins w:id="28" w:author="RAN2#116e" w:date="2021-10-20T19:49:00Z">
              <w:del w:id="29" w:author="Sven Fischer" w:date="2021-11-04T06:31:00Z">
                <w:r w:rsidRPr="00A62ABB" w:rsidDel="00911FCC">
                  <w:delText xml:space="preserve">compute and report its positioning </w:delText>
                </w:r>
              </w:del>
              <w:r w:rsidRPr="00A62ABB">
                <w:t xml:space="preserve">integrity </w:t>
              </w:r>
            </w:ins>
            <w:ins w:id="30" w:author="Sven Fischer" w:date="2021-11-04T06:31:00Z">
              <w:r w:rsidR="00911FCC">
                <w:t>of the compute</w:t>
              </w:r>
            </w:ins>
            <w:ins w:id="31" w:author="Sven Fischer" w:date="2021-11-04T06:32:00Z">
              <w:r w:rsidR="00911FCC">
                <w:t>d position</w:t>
              </w:r>
            </w:ins>
            <w:ins w:id="32" w:author="RAN2#116e" w:date="2021-10-20T19:49:00Z">
              <w:del w:id="33" w:author="Sven Fischer" w:date="2021-11-04T06:32:00Z">
                <w:r w:rsidRPr="00A62ABB" w:rsidDel="00EE4B96">
                  <w:delText>results (i.e. metrics that characterize the trust in the accuracy of its position estimate)</w:delText>
                </w:r>
              </w:del>
              <w:r w:rsidRPr="00A62ABB">
                <w:t>; the UE can use the integrity req</w:t>
              </w:r>
              <w:r w:rsidRPr="008E563B">
                <w:t xml:space="preserve">uirements and assistance data obtained via E-UTRAN, together with its own measurements, to </w:t>
              </w:r>
            </w:ins>
            <w:ins w:id="34" w:author="Sven Fischer" w:date="2021-11-04T06:32:00Z">
              <w:r w:rsidR="00EE4B96">
                <w:t>determine the</w:t>
              </w:r>
            </w:ins>
            <w:ins w:id="35" w:author="RAN2#116e" w:date="2021-10-20T19:49:00Z">
              <w:del w:id="36" w:author="Sven Fischer" w:date="2021-11-04T06:32:00Z">
                <w:r w:rsidRPr="008E563B" w:rsidDel="00EE4B96">
                  <w:delText>compute its positioning</w:delText>
                </w:r>
              </w:del>
              <w:r w:rsidRPr="008E563B">
                <w:t xml:space="preserve"> integrity </w:t>
              </w:r>
            </w:ins>
            <w:ins w:id="37" w:author="Sven Fischer" w:date="2021-11-04T06:32:00Z">
              <w:r w:rsidR="00EE4B96">
                <w:t xml:space="preserve">of the </w:t>
              </w:r>
              <w:r w:rsidR="00A00CC7">
                <w:t>computed position</w:t>
              </w:r>
            </w:ins>
            <w:ins w:id="38" w:author="RAN2#116e" w:date="2021-10-20T19:49:00Z">
              <w:del w:id="39" w:author="Sven Fischer" w:date="2021-11-04T06:32:00Z">
                <w:r w:rsidRPr="008E563B" w:rsidDel="00A00CC7">
                  <w:delText>results</w:delText>
                </w:r>
              </w:del>
            </w:ins>
          </w:p>
          <w:p w14:paraId="48863F92" w14:textId="77777777" w:rsidR="00D833FF" w:rsidRPr="00BE30E8" w:rsidRDefault="00D833FF" w:rsidP="00D833FF">
            <w:pPr>
              <w:pStyle w:val="TAL"/>
              <w:rPr>
                <w:rFonts w:ascii="Times New Roman" w:hAnsi="Times New Roman"/>
                <w:i/>
                <w:iCs/>
              </w:rPr>
            </w:pPr>
            <w:r w:rsidRPr="00BE30E8">
              <w:rPr>
                <w:rFonts w:ascii="Times New Roman" w:hAnsi="Times New Roman"/>
                <w:i/>
                <w:iCs/>
              </w:rPr>
              <w:t>data providing means for positioning integrity results calculation</w:t>
            </w:r>
          </w:p>
          <w:p w14:paraId="2FFBD3C3" w14:textId="77777777" w:rsidR="00501C47" w:rsidRDefault="00501C47">
            <w:pPr>
              <w:pStyle w:val="TAL"/>
            </w:pPr>
          </w:p>
          <w:p w14:paraId="68791AA9" w14:textId="77777777" w:rsidR="00D833FF" w:rsidRDefault="00D833FF">
            <w:pPr>
              <w:pStyle w:val="TAL"/>
            </w:pPr>
            <w:r>
              <w:t>could be modified as</w:t>
            </w:r>
          </w:p>
          <w:p w14:paraId="46395712" w14:textId="56B7D33E" w:rsidR="00D833FF" w:rsidRPr="0001500E" w:rsidRDefault="00D833FF">
            <w:pPr>
              <w:pStyle w:val="TAL"/>
            </w:pPr>
            <w:r w:rsidRPr="000702E1">
              <w:rPr>
                <w:i/>
                <w:iCs/>
              </w:rPr>
              <w:t>data facilitating the</w:t>
            </w:r>
            <w:r w:rsidR="000373C7" w:rsidRPr="000702E1">
              <w:rPr>
                <w:i/>
                <w:iCs/>
              </w:rPr>
              <w:t xml:space="preserve"> integrity d</w:t>
            </w:r>
            <w:r w:rsidR="000C4F72" w:rsidRPr="000702E1">
              <w:rPr>
                <w:i/>
                <w:iCs/>
              </w:rPr>
              <w:t>e</w:t>
            </w:r>
            <w:r w:rsidR="000373C7" w:rsidRPr="000702E1">
              <w:rPr>
                <w:i/>
                <w:iCs/>
              </w:rPr>
              <w:t xml:space="preserve">termination of the </w:t>
            </w:r>
            <w:r w:rsidR="00860053" w:rsidRPr="000702E1">
              <w:rPr>
                <w:i/>
                <w:iCs/>
              </w:rPr>
              <w:t xml:space="preserve">computed </w:t>
            </w:r>
            <w:r w:rsidR="00594E87" w:rsidRPr="000702E1">
              <w:rPr>
                <w:i/>
                <w:iCs/>
              </w:rPr>
              <w:t>position</w:t>
            </w:r>
            <w:r w:rsidR="00594E87">
              <w:t>.</w:t>
            </w:r>
            <w:r>
              <w:t xml:space="preserve"> </w:t>
            </w:r>
          </w:p>
        </w:tc>
      </w:tr>
      <w:tr w:rsidR="00501C47" w14:paraId="34EA2C16" w14:textId="77777777">
        <w:tc>
          <w:tcPr>
            <w:tcW w:w="1980" w:type="dxa"/>
          </w:tcPr>
          <w:p w14:paraId="1F7349CB" w14:textId="3B3E9544" w:rsidR="00501C47" w:rsidRDefault="00501C47">
            <w:pPr>
              <w:pStyle w:val="TAL"/>
              <w:rPr>
                <w:lang w:eastAsia="zh-CN"/>
              </w:rPr>
            </w:pPr>
          </w:p>
        </w:tc>
        <w:tc>
          <w:tcPr>
            <w:tcW w:w="1260" w:type="dxa"/>
          </w:tcPr>
          <w:p w14:paraId="24E2AC51" w14:textId="5E4C96B5" w:rsidR="00501C47" w:rsidRDefault="00501C47">
            <w:pPr>
              <w:pStyle w:val="TAL"/>
              <w:rPr>
                <w:lang w:eastAsia="zh-CN"/>
              </w:rPr>
            </w:pPr>
          </w:p>
        </w:tc>
        <w:tc>
          <w:tcPr>
            <w:tcW w:w="6030" w:type="dxa"/>
          </w:tcPr>
          <w:p w14:paraId="0A13CE9E" w14:textId="38E5ADE2" w:rsidR="00501C47" w:rsidRPr="0001500E" w:rsidRDefault="00501C47">
            <w:pPr>
              <w:pStyle w:val="TAL"/>
              <w:rPr>
                <w:lang w:eastAsia="zh-CN"/>
              </w:rPr>
            </w:pPr>
          </w:p>
        </w:tc>
      </w:tr>
      <w:tr w:rsidR="00501C47" w14:paraId="21261671" w14:textId="77777777">
        <w:tc>
          <w:tcPr>
            <w:tcW w:w="1980" w:type="dxa"/>
          </w:tcPr>
          <w:p w14:paraId="16AA13AC" w14:textId="182861F1" w:rsidR="00501C47" w:rsidRDefault="00501C47">
            <w:pPr>
              <w:pStyle w:val="TAL"/>
            </w:pPr>
          </w:p>
        </w:tc>
        <w:tc>
          <w:tcPr>
            <w:tcW w:w="1260" w:type="dxa"/>
          </w:tcPr>
          <w:p w14:paraId="15C1727F" w14:textId="3F7F77EC" w:rsidR="00501C47" w:rsidRDefault="00501C47">
            <w:pPr>
              <w:pStyle w:val="TAL"/>
            </w:pPr>
          </w:p>
        </w:tc>
        <w:tc>
          <w:tcPr>
            <w:tcW w:w="6030" w:type="dxa"/>
          </w:tcPr>
          <w:p w14:paraId="395230C7" w14:textId="6AF120AD" w:rsidR="00501C47" w:rsidRPr="0001500E" w:rsidRDefault="00501C47">
            <w:pPr>
              <w:pStyle w:val="TAL"/>
            </w:pPr>
          </w:p>
        </w:tc>
      </w:tr>
      <w:tr w:rsidR="00501C47" w14:paraId="53430469" w14:textId="77777777">
        <w:tc>
          <w:tcPr>
            <w:tcW w:w="1980" w:type="dxa"/>
          </w:tcPr>
          <w:p w14:paraId="4D379FDA" w14:textId="5F75C375" w:rsidR="00501C47" w:rsidRDefault="00501C47">
            <w:pPr>
              <w:pStyle w:val="TAL"/>
            </w:pPr>
          </w:p>
        </w:tc>
        <w:tc>
          <w:tcPr>
            <w:tcW w:w="1260" w:type="dxa"/>
          </w:tcPr>
          <w:p w14:paraId="69FC4DE0" w14:textId="63CA3590" w:rsidR="00501C47" w:rsidRDefault="00501C47">
            <w:pPr>
              <w:pStyle w:val="TAL"/>
            </w:pPr>
          </w:p>
        </w:tc>
        <w:tc>
          <w:tcPr>
            <w:tcW w:w="6030" w:type="dxa"/>
          </w:tcPr>
          <w:p w14:paraId="0F4488DB" w14:textId="60421FC8" w:rsidR="00501C47" w:rsidRPr="0001500E" w:rsidRDefault="00501C47">
            <w:pPr>
              <w:pStyle w:val="TAL"/>
              <w:jc w:val="both"/>
            </w:pPr>
          </w:p>
        </w:tc>
      </w:tr>
      <w:tr w:rsidR="00501C47" w14:paraId="18FCED2D" w14:textId="77777777">
        <w:tc>
          <w:tcPr>
            <w:tcW w:w="1980" w:type="dxa"/>
          </w:tcPr>
          <w:p w14:paraId="4D0D1B97" w14:textId="533E0650" w:rsidR="00501C47" w:rsidRDefault="00501C47">
            <w:pPr>
              <w:pStyle w:val="TAL"/>
            </w:pPr>
          </w:p>
        </w:tc>
        <w:tc>
          <w:tcPr>
            <w:tcW w:w="1260" w:type="dxa"/>
          </w:tcPr>
          <w:p w14:paraId="0AE85BD5" w14:textId="592DF5DD" w:rsidR="00501C47" w:rsidRDefault="00501C47">
            <w:pPr>
              <w:pStyle w:val="TAL"/>
            </w:pPr>
          </w:p>
        </w:tc>
        <w:tc>
          <w:tcPr>
            <w:tcW w:w="6030" w:type="dxa"/>
          </w:tcPr>
          <w:p w14:paraId="0F17A40B" w14:textId="43D839CB" w:rsidR="00501C47" w:rsidRPr="0001500E" w:rsidRDefault="00501C47">
            <w:pPr>
              <w:pStyle w:val="TAL"/>
            </w:pPr>
          </w:p>
        </w:tc>
      </w:tr>
      <w:tr w:rsidR="00501C47" w14:paraId="4D5174C8" w14:textId="77777777">
        <w:tc>
          <w:tcPr>
            <w:tcW w:w="1980" w:type="dxa"/>
          </w:tcPr>
          <w:p w14:paraId="3A238D26" w14:textId="7ADB3CE9" w:rsidR="00501C47" w:rsidRDefault="00501C47">
            <w:pPr>
              <w:pStyle w:val="TAL"/>
              <w:rPr>
                <w:lang w:val="en-US" w:eastAsia="zh-CN"/>
              </w:rPr>
            </w:pPr>
          </w:p>
        </w:tc>
        <w:tc>
          <w:tcPr>
            <w:tcW w:w="1260" w:type="dxa"/>
          </w:tcPr>
          <w:p w14:paraId="00EAAE52" w14:textId="41B293C1" w:rsidR="00501C47" w:rsidRDefault="00501C47">
            <w:pPr>
              <w:pStyle w:val="TAL"/>
              <w:rPr>
                <w:lang w:val="en-US" w:eastAsia="zh-CN"/>
              </w:rPr>
            </w:pPr>
          </w:p>
        </w:tc>
        <w:tc>
          <w:tcPr>
            <w:tcW w:w="6030" w:type="dxa"/>
          </w:tcPr>
          <w:p w14:paraId="7EBA54BB" w14:textId="0D84FB8A" w:rsidR="00501C47" w:rsidRPr="0001500E" w:rsidRDefault="00501C47" w:rsidP="009F4F3A">
            <w:pPr>
              <w:pStyle w:val="TAL"/>
              <w:rPr>
                <w:lang w:val="en-US" w:eastAsia="zh-CN"/>
              </w:rPr>
            </w:pPr>
          </w:p>
        </w:tc>
      </w:tr>
      <w:tr w:rsidR="00501C47" w14:paraId="51E30683" w14:textId="77777777">
        <w:tc>
          <w:tcPr>
            <w:tcW w:w="1980" w:type="dxa"/>
          </w:tcPr>
          <w:p w14:paraId="48F9F765" w14:textId="3331576D" w:rsidR="00501C47" w:rsidRDefault="00501C47">
            <w:pPr>
              <w:pStyle w:val="TAL"/>
              <w:rPr>
                <w:lang w:eastAsia="zh-CN"/>
              </w:rPr>
            </w:pPr>
          </w:p>
        </w:tc>
        <w:tc>
          <w:tcPr>
            <w:tcW w:w="1260" w:type="dxa"/>
          </w:tcPr>
          <w:p w14:paraId="3894B642" w14:textId="2ABD173D" w:rsidR="00501C47" w:rsidRDefault="00501C47">
            <w:pPr>
              <w:pStyle w:val="TAL"/>
              <w:rPr>
                <w:lang w:eastAsia="zh-CN"/>
              </w:rPr>
            </w:pPr>
          </w:p>
        </w:tc>
        <w:tc>
          <w:tcPr>
            <w:tcW w:w="6030" w:type="dxa"/>
          </w:tcPr>
          <w:p w14:paraId="3C20D047" w14:textId="47BCA2C4" w:rsidR="00A075F3" w:rsidRPr="0001500E" w:rsidRDefault="00A075F3" w:rsidP="00A075F3">
            <w:pPr>
              <w:pStyle w:val="TAL"/>
              <w:rPr>
                <w:lang w:eastAsia="zh-CN"/>
              </w:rPr>
            </w:pPr>
          </w:p>
        </w:tc>
      </w:tr>
      <w:tr w:rsidR="00501C47" w14:paraId="14BEB1E7" w14:textId="77777777">
        <w:tc>
          <w:tcPr>
            <w:tcW w:w="1980" w:type="dxa"/>
          </w:tcPr>
          <w:p w14:paraId="0D7DBDD0" w14:textId="79696457" w:rsidR="00501C47" w:rsidRDefault="00501C47">
            <w:pPr>
              <w:pStyle w:val="TAL"/>
            </w:pPr>
          </w:p>
        </w:tc>
        <w:tc>
          <w:tcPr>
            <w:tcW w:w="1260" w:type="dxa"/>
          </w:tcPr>
          <w:p w14:paraId="2BE78F75" w14:textId="5181BE2B" w:rsidR="00501C47" w:rsidRDefault="00501C47">
            <w:pPr>
              <w:pStyle w:val="TAL"/>
            </w:pPr>
          </w:p>
        </w:tc>
        <w:tc>
          <w:tcPr>
            <w:tcW w:w="6030" w:type="dxa"/>
          </w:tcPr>
          <w:p w14:paraId="6D774C80" w14:textId="06F3C964" w:rsidR="00501C47" w:rsidRPr="0001500E" w:rsidRDefault="00501C47">
            <w:pPr>
              <w:pStyle w:val="TAL"/>
            </w:pPr>
          </w:p>
        </w:tc>
      </w:tr>
      <w:tr w:rsidR="00DE1604" w14:paraId="52358041" w14:textId="77777777">
        <w:tc>
          <w:tcPr>
            <w:tcW w:w="1980" w:type="dxa"/>
          </w:tcPr>
          <w:p w14:paraId="72BBB7DE" w14:textId="6846B5BE" w:rsidR="00DE1604" w:rsidRDefault="00DE1604" w:rsidP="00DE1604">
            <w:pPr>
              <w:pStyle w:val="TAL"/>
            </w:pPr>
          </w:p>
        </w:tc>
        <w:tc>
          <w:tcPr>
            <w:tcW w:w="1260" w:type="dxa"/>
          </w:tcPr>
          <w:p w14:paraId="2689AE65" w14:textId="0D03DD1F" w:rsidR="00DE1604" w:rsidRDefault="00DE1604" w:rsidP="00DE1604">
            <w:pPr>
              <w:pStyle w:val="TAL"/>
            </w:pPr>
          </w:p>
        </w:tc>
        <w:tc>
          <w:tcPr>
            <w:tcW w:w="6030" w:type="dxa"/>
          </w:tcPr>
          <w:p w14:paraId="0AF41E27" w14:textId="5B3B4CF3" w:rsidR="00DE1604" w:rsidRDefault="00DE1604" w:rsidP="00DE1604">
            <w:pPr>
              <w:pStyle w:val="TAL"/>
            </w:pPr>
          </w:p>
        </w:tc>
      </w:tr>
      <w:tr w:rsidR="00DE1604" w14:paraId="4A53865C" w14:textId="77777777">
        <w:tc>
          <w:tcPr>
            <w:tcW w:w="1980" w:type="dxa"/>
          </w:tcPr>
          <w:p w14:paraId="69861F64" w14:textId="2948B26F" w:rsidR="00DE1604" w:rsidRDefault="00DE1604" w:rsidP="00DE1604">
            <w:pPr>
              <w:pStyle w:val="TAL"/>
            </w:pPr>
          </w:p>
        </w:tc>
        <w:tc>
          <w:tcPr>
            <w:tcW w:w="1260" w:type="dxa"/>
          </w:tcPr>
          <w:p w14:paraId="596F411A" w14:textId="3B258413" w:rsidR="00DE1604" w:rsidRDefault="00DE1604" w:rsidP="00DE1604">
            <w:pPr>
              <w:pStyle w:val="TAL"/>
            </w:pPr>
          </w:p>
        </w:tc>
        <w:tc>
          <w:tcPr>
            <w:tcW w:w="6030" w:type="dxa"/>
          </w:tcPr>
          <w:p w14:paraId="1C21735D" w14:textId="7BB71ECC" w:rsidR="00DE1604" w:rsidRDefault="00DE1604" w:rsidP="00DE1604">
            <w:pPr>
              <w:pStyle w:val="TAL"/>
            </w:pPr>
          </w:p>
        </w:tc>
      </w:tr>
      <w:tr w:rsidR="00DE1604" w14:paraId="45AA8B3C" w14:textId="77777777">
        <w:tc>
          <w:tcPr>
            <w:tcW w:w="1980" w:type="dxa"/>
          </w:tcPr>
          <w:p w14:paraId="01564D85" w14:textId="77777777" w:rsidR="00DE1604" w:rsidRDefault="00DE1604" w:rsidP="00DE1604">
            <w:pPr>
              <w:pStyle w:val="TAL"/>
            </w:pPr>
          </w:p>
        </w:tc>
        <w:tc>
          <w:tcPr>
            <w:tcW w:w="1260" w:type="dxa"/>
          </w:tcPr>
          <w:p w14:paraId="66E88F7A" w14:textId="77777777" w:rsidR="00DE1604" w:rsidRDefault="00DE1604" w:rsidP="00DE1604">
            <w:pPr>
              <w:pStyle w:val="TAL"/>
            </w:pPr>
          </w:p>
        </w:tc>
        <w:tc>
          <w:tcPr>
            <w:tcW w:w="6030" w:type="dxa"/>
          </w:tcPr>
          <w:p w14:paraId="02D522F4" w14:textId="77777777" w:rsidR="00DE1604" w:rsidRDefault="00DE1604" w:rsidP="00DE1604">
            <w:pPr>
              <w:pStyle w:val="TAL"/>
            </w:pPr>
          </w:p>
        </w:tc>
      </w:tr>
      <w:tr w:rsidR="00DE1604" w14:paraId="011A72A4" w14:textId="77777777">
        <w:tc>
          <w:tcPr>
            <w:tcW w:w="1980" w:type="dxa"/>
          </w:tcPr>
          <w:p w14:paraId="3AAC572A" w14:textId="77777777" w:rsidR="00DE1604" w:rsidRDefault="00DE1604" w:rsidP="00DE1604">
            <w:pPr>
              <w:pStyle w:val="TAL"/>
            </w:pPr>
          </w:p>
        </w:tc>
        <w:tc>
          <w:tcPr>
            <w:tcW w:w="1260" w:type="dxa"/>
          </w:tcPr>
          <w:p w14:paraId="0098B2FD" w14:textId="77777777" w:rsidR="00DE1604" w:rsidRDefault="00DE1604" w:rsidP="00DE1604">
            <w:pPr>
              <w:pStyle w:val="TAL"/>
            </w:pPr>
          </w:p>
        </w:tc>
        <w:tc>
          <w:tcPr>
            <w:tcW w:w="6030" w:type="dxa"/>
          </w:tcPr>
          <w:p w14:paraId="7D174762" w14:textId="77777777" w:rsidR="00DE1604" w:rsidRDefault="00DE1604" w:rsidP="00DE1604">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40" w:name="_Hlk85025806"/>
      <w:bookmarkStart w:id="41" w:name="_Hlk85025627"/>
      <w:r>
        <w:rPr>
          <w:u w:val="single"/>
          <w:lang w:eastAsia="ja-JP"/>
        </w:rPr>
        <w:t>S</w:t>
      </w:r>
      <w:r w:rsidRPr="00905633">
        <w:rPr>
          <w:u w:val="single"/>
          <w:lang w:eastAsia="ja-JP"/>
        </w:rPr>
        <w:t>ummary</w:t>
      </w:r>
      <w:r w:rsidR="00BB2AA3">
        <w:rPr>
          <w:u w:val="single"/>
          <w:lang w:eastAsia="ja-JP"/>
        </w:rPr>
        <w:t xml:space="preserve"> of companies’ views</w:t>
      </w:r>
      <w:bookmarkEnd w:id="40"/>
    </w:p>
    <w:p w14:paraId="4CB2BE98" w14:textId="77777777" w:rsidR="002770CA" w:rsidRPr="002770CA" w:rsidRDefault="002770CA" w:rsidP="002770CA">
      <w:pPr>
        <w:rPr>
          <w:u w:val="single"/>
          <w:lang w:eastAsia="ja-JP"/>
        </w:rPr>
      </w:pPr>
    </w:p>
    <w:bookmarkEnd w:id="41"/>
    <w:p w14:paraId="0D662A33" w14:textId="2A1B5DC8" w:rsidR="00A84868" w:rsidRDefault="00323C00" w:rsidP="00A84868">
      <w:pPr>
        <w:pStyle w:val="Heading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lastRenderedPageBreak/>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42" w:author="RAN2#116e" w:date="2021-11-03T15:02:00Z"/>
              </w:rPr>
            </w:pPr>
            <w:bookmarkStart w:id="43" w:name="_Hlk84537648"/>
            <w:bookmarkStart w:id="44" w:name="_Toc12632694"/>
            <w:bookmarkStart w:id="45" w:name="_Toc29305388"/>
            <w:bookmarkStart w:id="46" w:name="_Toc37338211"/>
            <w:bookmarkStart w:id="47" w:name="_Toc46489054"/>
            <w:bookmarkStart w:id="48" w:name="_Toc52567407"/>
            <w:bookmarkStart w:id="49" w:name="_Toc83658907"/>
            <w:ins w:id="50" w:author="RAN2#116e" w:date="2021-11-03T15:02:00Z">
              <w:r w:rsidRPr="00031F01">
                <w:t xml:space="preserve">The Capability Transfer procedure </w:t>
              </w:r>
              <w:r>
                <w:t>can be</w:t>
              </w:r>
              <w:r w:rsidRPr="00031F01">
                <w:t xml:space="preserve"> used to transfer capability information for positioning integrity. </w:t>
              </w:r>
              <w:bookmarkEnd w:id="43"/>
            </w:ins>
          </w:p>
          <w:bookmarkEnd w:id="44"/>
          <w:bookmarkEnd w:id="45"/>
          <w:bookmarkEnd w:id="46"/>
          <w:bookmarkEnd w:id="47"/>
          <w:bookmarkEnd w:id="48"/>
          <w:bookmarkEnd w:id="49"/>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51" w:author="RAN2#116e" w:date="2021-11-03T15:02:00Z"/>
              </w:rPr>
            </w:pPr>
            <w:bookmarkStart w:id="52" w:name="_Hlk84537637"/>
            <w:ins w:id="53"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52"/>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54" w:name="_Hlk84537612"/>
            <w:ins w:id="55"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54"/>
          </w:p>
        </w:tc>
      </w:tr>
    </w:tbl>
    <w:p w14:paraId="340E49A2" w14:textId="0F2CB64D" w:rsidR="000C326F" w:rsidRDefault="000C326F" w:rsidP="000C326F">
      <w:pPr>
        <w:spacing w:before="240" w:after="120"/>
        <w:jc w:val="both"/>
      </w:pPr>
      <w:r>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56"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57"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58" w:name="OLE_LINK7"/>
            <w:bookmarkStart w:id="59" w:name="OLE_LINK8"/>
            <w:bookmarkStart w:id="60" w:name="_Toc12401828"/>
            <w:bookmarkStart w:id="61" w:name="_Toc37259694"/>
            <w:bookmarkStart w:id="62" w:name="_Toc46484288"/>
            <w:bookmarkStart w:id="63" w:name="_Toc83648263"/>
            <w:bookmarkStart w:id="64" w:name="OLE_LINK5"/>
            <w:bookmarkStart w:id="65" w:name="OLE_LINK6"/>
            <w:r w:rsidRPr="00937739">
              <w:rPr>
                <w:rFonts w:ascii="Arial" w:hAnsi="Arial" w:cs="Arial"/>
              </w:rPr>
              <w:t>8.1.3.1.1</w:t>
            </w:r>
            <w:bookmarkEnd w:id="58"/>
            <w:bookmarkEnd w:id="59"/>
            <w:r w:rsidR="00937739">
              <w:rPr>
                <w:rFonts w:ascii="Arial" w:hAnsi="Arial" w:cs="Arial"/>
              </w:rPr>
              <w:t xml:space="preserve">      </w:t>
            </w:r>
            <w:r w:rsidRPr="00937739">
              <w:rPr>
                <w:rFonts w:ascii="Arial" w:hAnsi="Arial" w:cs="Arial"/>
              </w:rPr>
              <w:t>Void</w:t>
            </w:r>
            <w:bookmarkEnd w:id="60"/>
            <w:bookmarkEnd w:id="61"/>
            <w:bookmarkEnd w:id="62"/>
            <w:bookmarkEnd w:id="63"/>
          </w:p>
          <w:p w14:paraId="736F5143" w14:textId="3AEDE7BA" w:rsidR="000C326F" w:rsidRPr="00937739" w:rsidRDefault="000C326F" w:rsidP="00937739">
            <w:pPr>
              <w:rPr>
                <w:rFonts w:ascii="Arial" w:hAnsi="Arial" w:cs="Arial"/>
                <w:sz w:val="22"/>
                <w:szCs w:val="22"/>
              </w:rPr>
            </w:pPr>
            <w:bookmarkStart w:id="66" w:name="_Toc12401829"/>
            <w:bookmarkStart w:id="67" w:name="_Toc37259695"/>
            <w:bookmarkStart w:id="68" w:name="_Toc46484289"/>
            <w:bookmarkStart w:id="69" w:name="_Toc83648264"/>
            <w:bookmarkEnd w:id="64"/>
            <w:bookmarkEnd w:id="65"/>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66"/>
            <w:bookmarkEnd w:id="67"/>
            <w:bookmarkEnd w:id="68"/>
            <w:bookmarkEnd w:id="69"/>
          </w:p>
          <w:p w14:paraId="108D5DC5" w14:textId="77777777" w:rsidR="000C326F" w:rsidRPr="00CA7BB1" w:rsidRDefault="000C326F" w:rsidP="000C326F">
            <w:r w:rsidRPr="00CA7BB1">
              <w:t>The purpose of this procedure is to enable the E-SMLC to provide assistance data to the UE (e.g., as part of a positioning procedure) and the UE to request assistance data from the E-SMLC (e.g., as part of a positioning procedure or for autonomous self location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70"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71" w:name="_Toc12401834"/>
            <w:bookmarkStart w:id="72" w:name="_Toc37259700"/>
            <w:bookmarkStart w:id="73" w:name="_Toc46484294"/>
            <w:bookmarkStart w:id="74"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71"/>
            <w:bookmarkEnd w:id="72"/>
            <w:bookmarkEnd w:id="73"/>
            <w:bookmarkEnd w:id="74"/>
          </w:p>
          <w:p w14:paraId="5ECA2A4C" w14:textId="77777777" w:rsidR="000C326F" w:rsidRPr="00CA7BB1" w:rsidRDefault="000C326F" w:rsidP="000C326F">
            <w:r w:rsidRPr="00CA7BB1">
              <w:t>The purpose of this procedure is to enable the E-SMLC to request position measurements or location estimate from the UE, or to enable the UE to provide location measurements to the E-SMLC for position calculation (e.g., in case of basic self location where the UE requests its own location).</w:t>
            </w:r>
          </w:p>
          <w:p w14:paraId="2C6DC2A4" w14:textId="2DBC5686" w:rsidR="000C326F" w:rsidRDefault="000C326F" w:rsidP="00A85696">
            <w:ins w:id="75" w:author="RAN2#116e" w:date="2021-10-20T19:22:00Z">
              <w:r w:rsidRPr="00031F01">
                <w:lastRenderedPageBreak/>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76" w:author="RAN2#116e" w:date="2021-10-20T19:23:00Z">
              <w:r>
                <w:t>requirements</w:t>
              </w:r>
            </w:ins>
            <w:ins w:id="77"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7"/>
        <w:gridCol w:w="6030"/>
      </w:tblGrid>
      <w:tr w:rsidR="004B528D" w14:paraId="5652D67C" w14:textId="77777777" w:rsidTr="005F5114">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4B528D" w14:paraId="14FD74DE" w14:textId="77777777" w:rsidTr="005F5114">
        <w:tc>
          <w:tcPr>
            <w:tcW w:w="1980" w:type="dxa"/>
          </w:tcPr>
          <w:p w14:paraId="42FB331B" w14:textId="61ABF54B" w:rsidR="004B528D" w:rsidRDefault="00BE30E8" w:rsidP="005F5114">
            <w:pPr>
              <w:pStyle w:val="TAL"/>
            </w:pPr>
            <w:r>
              <w:t>Nokia</w:t>
            </w:r>
          </w:p>
        </w:tc>
        <w:tc>
          <w:tcPr>
            <w:tcW w:w="1260" w:type="dxa"/>
          </w:tcPr>
          <w:p w14:paraId="39E46767" w14:textId="0F4D2D58" w:rsidR="004B528D" w:rsidRDefault="00BE30E8" w:rsidP="005F5114">
            <w:pPr>
              <w:pStyle w:val="TAL"/>
            </w:pPr>
            <w:r>
              <w:t>Yes with modifications</w:t>
            </w:r>
          </w:p>
        </w:tc>
        <w:tc>
          <w:tcPr>
            <w:tcW w:w="6030" w:type="dxa"/>
          </w:tcPr>
          <w:p w14:paraId="7B338A97" w14:textId="2FCFD705" w:rsidR="00BE30E8" w:rsidRDefault="00BE30E8" w:rsidP="00BE30E8">
            <w:pPr>
              <w:rPr>
                <w:rFonts w:ascii="Arial" w:hAnsi="Arial" w:cs="Arial"/>
              </w:rPr>
            </w:pPr>
            <w:r w:rsidRPr="00604B55">
              <w:rPr>
                <w:rFonts w:ascii="Arial" w:hAnsi="Arial" w:cs="Arial"/>
              </w:rPr>
              <w:t>Some suggestions:</w:t>
            </w:r>
          </w:p>
          <w:p w14:paraId="537894BC" w14:textId="4CEEBF20" w:rsidR="00530072" w:rsidRPr="00604B55" w:rsidRDefault="00530072" w:rsidP="00BE30E8">
            <w:pPr>
              <w:rPr>
                <w:rFonts w:ascii="Arial" w:hAnsi="Arial" w:cs="Arial"/>
              </w:rPr>
            </w:pPr>
            <w:r>
              <w:rPr>
                <w:rFonts w:ascii="Arial" w:hAnsi="Arial" w:cs="Arial"/>
              </w:rPr>
              <w:t>……</w:t>
            </w:r>
          </w:p>
          <w:p w14:paraId="235217AF" w14:textId="5F336C14" w:rsidR="00BE30E8" w:rsidRDefault="00BE30E8" w:rsidP="00BE30E8">
            <w:ins w:id="78" w:author="RAN2#116e" w:date="2021-11-03T15:02:00Z">
              <w:r w:rsidRPr="00031F01">
                <w:t xml:space="preserve">The Capability Transfer procedure </w:t>
              </w:r>
              <w:r>
                <w:t>can be</w:t>
              </w:r>
              <w:r w:rsidRPr="00031F01">
                <w:t xml:space="preserve"> used to transfer capability information for positioning integrity</w:t>
              </w:r>
            </w:ins>
            <w:ins w:id="79" w:author="Nokia" w:date="2021-11-04T09:41:00Z">
              <w:r>
                <w:t xml:space="preserve"> support</w:t>
              </w:r>
            </w:ins>
            <w:ins w:id="80" w:author="RAN2#116e" w:date="2021-11-03T15:02:00Z">
              <w:r w:rsidRPr="00031F01">
                <w:t>.</w:t>
              </w:r>
            </w:ins>
          </w:p>
          <w:p w14:paraId="52C61255" w14:textId="0086B6B0" w:rsidR="0059617E" w:rsidRDefault="0059617E" w:rsidP="00BE30E8">
            <w:pPr>
              <w:rPr>
                <w:ins w:id="81" w:author="Nokia" w:date="2021-11-04T09:41:00Z"/>
              </w:rPr>
            </w:pPr>
            <w:r>
              <w:t>……</w:t>
            </w:r>
          </w:p>
          <w:p w14:paraId="763C0597" w14:textId="7FEF0E5E" w:rsidR="0059617E" w:rsidRDefault="0059617E" w:rsidP="0059617E">
            <w:ins w:id="82"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w:t>
              </w:r>
            </w:ins>
            <w:ins w:id="83" w:author="Nokia" w:date="2021-11-04T09:43:00Z">
              <w:r>
                <w:t xml:space="preserve">to facilitate </w:t>
              </w:r>
            </w:ins>
            <w:ins w:id="84" w:author="RAN2#116e" w:date="2021-11-03T15:02:00Z">
              <w:del w:id="85" w:author="Nokia" w:date="2021-11-04T09:43:00Z">
                <w:r w:rsidRPr="00031F01" w:rsidDel="0059617E">
                  <w:delText xml:space="preserve">for </w:delText>
                </w:r>
              </w:del>
              <w:r w:rsidRPr="00031F01">
                <w:t xml:space="preserve">positioning integrity </w:t>
              </w:r>
            </w:ins>
            <w:ins w:id="86" w:author="Nokia" w:date="2021-11-04T09:43:00Z">
              <w:r>
                <w:t xml:space="preserve">support in </w:t>
              </w:r>
            </w:ins>
            <w:ins w:id="87" w:author="RAN2#116e" w:date="2021-11-03T15:02:00Z">
              <w:del w:id="88" w:author="Nokia" w:date="2021-11-04T09:43:00Z">
                <w:r w:rsidRPr="00031F01" w:rsidDel="0059617E">
                  <w:delText>for</w:delText>
                </w:r>
              </w:del>
              <w:r w:rsidRPr="00031F01">
                <w:t>UE-based mode.</w:t>
              </w:r>
            </w:ins>
          </w:p>
          <w:p w14:paraId="6D2102BB" w14:textId="0BB1B67A" w:rsidR="0059617E" w:rsidRPr="00E0630E" w:rsidRDefault="0059617E" w:rsidP="0059617E">
            <w:pPr>
              <w:rPr>
                <w:ins w:id="89" w:author="RAN2#116e" w:date="2021-11-03T15:02:00Z"/>
              </w:rPr>
            </w:pPr>
            <w:r>
              <w:t>……</w:t>
            </w:r>
          </w:p>
          <w:p w14:paraId="1856462F" w14:textId="2CD96DAF" w:rsidR="004B528D" w:rsidRDefault="0059617E" w:rsidP="005F5114">
            <w:pPr>
              <w:pStyle w:val="TAL"/>
              <w:rPr>
                <w:ins w:id="90" w:author="Nokia" w:date="2021-11-04T10:06:00Z"/>
                <w:rFonts w:ascii="Times New Roman" w:hAnsi="Times New Roman"/>
                <w:sz w:val="20"/>
              </w:rPr>
            </w:pPr>
            <w:ins w:id="91" w:author="RAN2#116e" w:date="2021-11-03T15:01:00Z">
              <w:r w:rsidRPr="0059617E">
                <w:rPr>
                  <w:rFonts w:ascii="Times New Roman" w:hAnsi="Times New Roman"/>
                  <w:sz w:val="20"/>
                </w:rPr>
                <w:t>Th</w:t>
              </w:r>
            </w:ins>
            <w:ins w:id="92" w:author="Nokia" w:date="2021-11-04T09:56:00Z">
              <w:r w:rsidR="00530072">
                <w:rPr>
                  <w:rFonts w:ascii="Times New Roman" w:hAnsi="Times New Roman"/>
                  <w:sz w:val="20"/>
                </w:rPr>
                <w:t xml:space="preserve">is </w:t>
              </w:r>
            </w:ins>
            <w:ins w:id="93" w:author="RAN2#116e" w:date="2021-11-03T15:01:00Z">
              <w:del w:id="94" w:author="Nokia" w:date="2021-11-04T09:56:00Z">
                <w:r w:rsidRPr="0059617E" w:rsidDel="00530072">
                  <w:rPr>
                    <w:rFonts w:ascii="Times New Roman" w:hAnsi="Times New Roman"/>
                    <w:sz w:val="20"/>
                  </w:rPr>
                  <w:delText xml:space="preserve">e Location Information Transfer </w:delText>
                </w:r>
              </w:del>
              <w:r w:rsidRPr="0059617E">
                <w:rPr>
                  <w:rFonts w:ascii="Times New Roman" w:hAnsi="Times New Roman"/>
                  <w:sz w:val="20"/>
                </w:rPr>
                <w:t xml:space="preserve">procedure can be used to </w:t>
              </w:r>
            </w:ins>
            <w:ins w:id="95" w:author="Nokia" w:date="2021-11-04T09:57:00Z">
              <w:r w:rsidR="00530072">
                <w:rPr>
                  <w:rFonts w:ascii="Times New Roman" w:hAnsi="Times New Roman"/>
                  <w:sz w:val="20"/>
                </w:rPr>
                <w:t>for</w:t>
              </w:r>
            </w:ins>
            <w:ins w:id="96" w:author="Nokia" w:date="2021-11-04T09:59:00Z">
              <w:r w:rsidR="00530072">
                <w:rPr>
                  <w:rFonts w:ascii="Times New Roman" w:hAnsi="Times New Roman"/>
                  <w:sz w:val="20"/>
                </w:rPr>
                <w:t xml:space="preserve"> the</w:t>
              </w:r>
            </w:ins>
            <w:ins w:id="97" w:author="Nokia" w:date="2021-11-04T09:57:00Z">
              <w:r w:rsidR="00530072">
                <w:rPr>
                  <w:rFonts w:ascii="Times New Roman" w:hAnsi="Times New Roman"/>
                  <w:sz w:val="20"/>
                </w:rPr>
                <w:t xml:space="preserve"> LMF to </w:t>
              </w:r>
            </w:ins>
            <w:ins w:id="98" w:author="Nokia" w:date="2021-11-04T09:58:00Z">
              <w:r w:rsidR="00530072">
                <w:rPr>
                  <w:rFonts w:ascii="Times New Roman" w:hAnsi="Times New Roman"/>
                  <w:sz w:val="20"/>
                </w:rPr>
                <w:t xml:space="preserve">provide </w:t>
              </w:r>
            </w:ins>
            <w:ins w:id="99" w:author="RAN2#116e" w:date="2021-11-03T15:01:00Z">
              <w:del w:id="100" w:author="Nokia" w:date="2021-11-04T09:58:00Z">
                <w:r w:rsidRPr="0059617E" w:rsidDel="00530072">
                  <w:rPr>
                    <w:rFonts w:ascii="Times New Roman" w:hAnsi="Times New Roman"/>
                    <w:sz w:val="20"/>
                  </w:rPr>
                  <w:delText>transfer</w:delText>
                </w:r>
              </w:del>
              <w:del w:id="101" w:author="Nokia" w:date="2021-11-04T09:59:00Z">
                <w:r w:rsidRPr="0059617E" w:rsidDel="00530072">
                  <w:rPr>
                    <w:rFonts w:ascii="Times New Roman" w:hAnsi="Times New Roman"/>
                    <w:sz w:val="20"/>
                  </w:rPr>
                  <w:delText xml:space="preserve"> </w:delText>
                </w:r>
              </w:del>
            </w:ins>
            <w:ins w:id="102" w:author="Nokia" w:date="2021-11-04T09:51:00Z">
              <w:r>
                <w:rPr>
                  <w:rFonts w:ascii="Times New Roman" w:hAnsi="Times New Roman"/>
                  <w:sz w:val="20"/>
                </w:rPr>
                <w:t xml:space="preserve">positioning </w:t>
              </w:r>
            </w:ins>
            <w:ins w:id="103" w:author="RAN2#116e" w:date="2021-11-03T15:01:00Z">
              <w:r w:rsidRPr="0059617E">
                <w:rPr>
                  <w:rFonts w:ascii="Times New Roman" w:hAnsi="Times New Roman"/>
                  <w:sz w:val="20"/>
                </w:rPr>
                <w:t>integrity requirements</w:t>
              </w:r>
            </w:ins>
            <w:ins w:id="104" w:author="Nokia" w:date="2021-11-04T10:11:00Z">
              <w:r w:rsidR="00604B55">
                <w:rPr>
                  <w:rFonts w:ascii="Times New Roman" w:hAnsi="Times New Roman"/>
                  <w:sz w:val="20"/>
                </w:rPr>
                <w:t xml:space="preserve"> to the UE</w:t>
              </w:r>
            </w:ins>
            <w:ins w:id="105" w:author="Nokia" w:date="2021-11-04T09:58:00Z">
              <w:r w:rsidR="00530072">
                <w:rPr>
                  <w:rFonts w:ascii="Times New Roman" w:hAnsi="Times New Roman"/>
                  <w:sz w:val="20"/>
                </w:rPr>
                <w:t>, or for</w:t>
              </w:r>
            </w:ins>
            <w:ins w:id="106" w:author="RAN2#116e" w:date="2021-11-03T15:01:00Z">
              <w:r w:rsidRPr="0059617E">
                <w:rPr>
                  <w:rFonts w:ascii="Times New Roman" w:hAnsi="Times New Roman"/>
                  <w:sz w:val="20"/>
                </w:rPr>
                <w:t xml:space="preserve"> </w:t>
              </w:r>
            </w:ins>
            <w:ins w:id="107" w:author="Nokia" w:date="2021-11-04T09:59:00Z">
              <w:r w:rsidR="00530072">
                <w:rPr>
                  <w:rFonts w:ascii="Times New Roman" w:hAnsi="Times New Roman"/>
                  <w:sz w:val="20"/>
                </w:rPr>
                <w:t xml:space="preserve">the UE to report </w:t>
              </w:r>
            </w:ins>
            <w:ins w:id="108" w:author="RAN2#116e" w:date="2021-11-03T15:01:00Z">
              <w:del w:id="109" w:author="Nokia" w:date="2021-11-04T09:59:00Z">
                <w:r w:rsidRPr="0059617E" w:rsidDel="00530072">
                  <w:rPr>
                    <w:rFonts w:ascii="Times New Roman" w:hAnsi="Times New Roman"/>
                    <w:sz w:val="20"/>
                  </w:rPr>
                  <w:delText xml:space="preserve">and </w:delText>
                </w:r>
              </w:del>
            </w:ins>
            <w:ins w:id="110" w:author="Nokia" w:date="2021-11-04T09:51:00Z">
              <w:r>
                <w:rPr>
                  <w:rFonts w:ascii="Times New Roman" w:hAnsi="Times New Roman"/>
                  <w:sz w:val="20"/>
                </w:rPr>
                <w:t xml:space="preserve">positioning </w:t>
              </w:r>
            </w:ins>
            <w:ins w:id="111" w:author="RAN2#116e" w:date="2021-11-03T15:01:00Z">
              <w:r w:rsidRPr="0059617E">
                <w:rPr>
                  <w:rFonts w:ascii="Times New Roman" w:hAnsi="Times New Roman"/>
                  <w:sz w:val="20"/>
                </w:rPr>
                <w:t xml:space="preserve">integrity results </w:t>
              </w:r>
            </w:ins>
            <w:ins w:id="112" w:author="Nokia" w:date="2021-11-04T10:11:00Z">
              <w:r w:rsidR="00604B55">
                <w:rPr>
                  <w:rFonts w:ascii="Times New Roman" w:hAnsi="Times New Roman"/>
                  <w:sz w:val="20"/>
                </w:rPr>
                <w:t>to the LMF</w:t>
              </w:r>
            </w:ins>
            <w:ins w:id="113" w:author="Nokia" w:date="2021-11-04T10:12:00Z">
              <w:r w:rsidR="00604B55">
                <w:rPr>
                  <w:rFonts w:ascii="Times New Roman" w:hAnsi="Times New Roman"/>
                  <w:sz w:val="20"/>
                </w:rPr>
                <w:t>,</w:t>
              </w:r>
            </w:ins>
            <w:ins w:id="114" w:author="Nokia" w:date="2021-11-04T10:11:00Z">
              <w:r w:rsidR="00604B55">
                <w:rPr>
                  <w:rFonts w:ascii="Times New Roman" w:hAnsi="Times New Roman"/>
                  <w:sz w:val="20"/>
                </w:rPr>
                <w:t xml:space="preserve"> </w:t>
              </w:r>
            </w:ins>
            <w:ins w:id="115" w:author="RAN2#116e" w:date="2021-11-03T15:01:00Z">
              <w:del w:id="116" w:author="Nokia" w:date="2021-11-04T09:51:00Z">
                <w:r w:rsidRPr="0059617E" w:rsidDel="0059617E">
                  <w:rPr>
                    <w:rFonts w:ascii="Times New Roman" w:hAnsi="Times New Roman"/>
                    <w:sz w:val="20"/>
                  </w:rPr>
                  <w:delText xml:space="preserve">for positioning integrity for </w:delText>
                </w:r>
              </w:del>
            </w:ins>
            <w:ins w:id="117" w:author="Nokia" w:date="2021-11-04T09:51:00Z">
              <w:r>
                <w:rPr>
                  <w:rFonts w:ascii="Times New Roman" w:hAnsi="Times New Roman"/>
                  <w:sz w:val="20"/>
                </w:rPr>
                <w:t xml:space="preserve">in </w:t>
              </w:r>
            </w:ins>
            <w:ins w:id="118" w:author="RAN2#116e" w:date="2021-11-03T15:01:00Z">
              <w:r w:rsidRPr="0059617E">
                <w:rPr>
                  <w:rFonts w:ascii="Times New Roman" w:hAnsi="Times New Roman"/>
                  <w:sz w:val="20"/>
                </w:rPr>
                <w:t>UE-based mode.</w:t>
              </w:r>
            </w:ins>
          </w:p>
          <w:p w14:paraId="6845DF60" w14:textId="77777777" w:rsidR="00604B55" w:rsidRDefault="00604B55" w:rsidP="005F5114">
            <w:pPr>
              <w:pStyle w:val="TAL"/>
              <w:rPr>
                <w:ins w:id="119" w:author="Nokia" w:date="2021-11-04T10:06:00Z"/>
                <w:rFonts w:ascii="Times New Roman" w:hAnsi="Times New Roman"/>
                <w:sz w:val="20"/>
              </w:rPr>
            </w:pPr>
          </w:p>
          <w:p w14:paraId="70BB0713" w14:textId="50CF821E" w:rsidR="00604B55" w:rsidRDefault="00604B55" w:rsidP="005F5114">
            <w:pPr>
              <w:pStyle w:val="TAL"/>
              <w:rPr>
                <w:rFonts w:cs="Arial"/>
                <w:sz w:val="20"/>
              </w:rPr>
            </w:pPr>
            <w:r>
              <w:rPr>
                <w:rFonts w:cs="Arial"/>
                <w:sz w:val="20"/>
              </w:rPr>
              <w:t>……</w:t>
            </w:r>
          </w:p>
          <w:p w14:paraId="43BF9EE0" w14:textId="77777777" w:rsidR="00604B55" w:rsidRDefault="00604B55" w:rsidP="005F5114">
            <w:pPr>
              <w:pStyle w:val="TAL"/>
              <w:rPr>
                <w:rFonts w:cs="Arial"/>
                <w:sz w:val="20"/>
              </w:rPr>
            </w:pPr>
          </w:p>
          <w:p w14:paraId="0A5FB708" w14:textId="4DBBF196" w:rsidR="00604B55" w:rsidRPr="00604B55" w:rsidRDefault="006409EA" w:rsidP="005F5114">
            <w:pPr>
              <w:pStyle w:val="TAL"/>
              <w:rPr>
                <w:rFonts w:cs="Arial"/>
                <w:sz w:val="20"/>
              </w:rPr>
            </w:pPr>
            <w:r>
              <w:rPr>
                <w:rFonts w:cs="Arial"/>
                <w:sz w:val="20"/>
              </w:rPr>
              <w:t xml:space="preserve">In RAN2#115e </w:t>
            </w:r>
            <w:r w:rsidR="00604B55" w:rsidRPr="00604B55">
              <w:rPr>
                <w:rFonts w:cs="Arial"/>
                <w:sz w:val="20"/>
              </w:rPr>
              <w:t>we have agreed that “</w:t>
            </w:r>
            <w:r w:rsidR="00604B55" w:rsidRPr="00604B55">
              <w:rPr>
                <w:b/>
                <w:bCs/>
                <w:sz w:val="20"/>
              </w:rPr>
              <w:t>LPP messages RequestLocationInformation and ProvideLocationInformation are used to transfer integrity KPIs/results, respectively, for GNSS positioning at least for UE-based mode</w:t>
            </w:r>
            <w:r w:rsidR="00604B55" w:rsidRPr="00604B55">
              <w:rPr>
                <w:sz w:val="20"/>
              </w:rPr>
              <w:t>.</w:t>
            </w:r>
            <w:proofErr w:type="gramStart"/>
            <w:r w:rsidR="00604B55" w:rsidRPr="00604B55">
              <w:rPr>
                <w:sz w:val="20"/>
              </w:rPr>
              <w:t>” ,</w:t>
            </w:r>
            <w:proofErr w:type="gramEnd"/>
            <w:r w:rsidR="00604B55" w:rsidRPr="00604B55">
              <w:rPr>
                <w:sz w:val="20"/>
              </w:rPr>
              <w:t xml:space="preserve"> so we think it is sufficient in stage-2 to highlight that integrity requirement is from LMF to UE, and the integrity result is from UE to LMF, at least </w:t>
            </w:r>
            <w:r w:rsidR="00604B55">
              <w:rPr>
                <w:sz w:val="20"/>
              </w:rPr>
              <w:t>for</w:t>
            </w:r>
            <w:r w:rsidR="00604B55" w:rsidRPr="00604B55">
              <w:rPr>
                <w:sz w:val="20"/>
              </w:rPr>
              <w:t xml:space="preserve"> UE-based mode</w:t>
            </w:r>
            <w:r>
              <w:rPr>
                <w:rFonts w:cs="Arial"/>
                <w:sz w:val="20"/>
              </w:rPr>
              <w:t>.</w:t>
            </w:r>
          </w:p>
        </w:tc>
      </w:tr>
      <w:tr w:rsidR="004B528D" w14:paraId="7DF9F9A4" w14:textId="77777777" w:rsidTr="005F5114">
        <w:tc>
          <w:tcPr>
            <w:tcW w:w="1980" w:type="dxa"/>
          </w:tcPr>
          <w:p w14:paraId="5A791CA6" w14:textId="01D83614" w:rsidR="004B528D" w:rsidRDefault="00780A92" w:rsidP="005F5114">
            <w:pPr>
              <w:pStyle w:val="TAL"/>
            </w:pPr>
            <w:r>
              <w:lastRenderedPageBreak/>
              <w:t>Qualcomm</w:t>
            </w:r>
          </w:p>
        </w:tc>
        <w:tc>
          <w:tcPr>
            <w:tcW w:w="1260" w:type="dxa"/>
          </w:tcPr>
          <w:p w14:paraId="734CE864" w14:textId="1F374E3A" w:rsidR="004B528D" w:rsidRDefault="00780A92" w:rsidP="005F5114">
            <w:pPr>
              <w:pStyle w:val="TAL"/>
            </w:pPr>
            <w:r>
              <w:t>No</w:t>
            </w:r>
          </w:p>
        </w:tc>
        <w:tc>
          <w:tcPr>
            <w:tcW w:w="6030" w:type="dxa"/>
          </w:tcPr>
          <w:p w14:paraId="2FF64C0C" w14:textId="3B2E80FC" w:rsidR="004B528D" w:rsidRDefault="00780A92" w:rsidP="005F5114">
            <w:pPr>
              <w:pStyle w:val="TAL"/>
            </w:pPr>
            <w:r>
              <w:t xml:space="preserve">The </w:t>
            </w:r>
            <w:r w:rsidRPr="00780A92">
              <w:t>Capability</w:t>
            </w:r>
            <w:r w:rsidR="0081507D">
              <w:t>/Assistance Data/Location Information</w:t>
            </w:r>
            <w:r w:rsidRPr="00780A92">
              <w:t xml:space="preserve"> Transfer </w:t>
            </w:r>
            <w:r w:rsidR="00E06D61">
              <w:t xml:space="preserve">procedures </w:t>
            </w:r>
            <w:r w:rsidR="0081507D">
              <w:t>are used for all (GNSS) positioning capabilities/assistance data/location information</w:t>
            </w:r>
            <w:r w:rsidR="00861530">
              <w:t xml:space="preserve"> anyhow</w:t>
            </w:r>
            <w:r w:rsidR="0081507D">
              <w:t xml:space="preserve">. No need to </w:t>
            </w:r>
            <w:r w:rsidR="00E06D61">
              <w:t xml:space="preserve">explicitely </w:t>
            </w:r>
            <w:r w:rsidR="0081507D">
              <w:t>point out</w:t>
            </w:r>
            <w:r w:rsidR="005A3AC9">
              <w:t xml:space="preserve"> that they are used also for</w:t>
            </w:r>
            <w:r w:rsidR="0081507D">
              <w:t xml:space="preserve"> integrity. </w:t>
            </w:r>
          </w:p>
          <w:p w14:paraId="4B49B593" w14:textId="77777777" w:rsidR="00E06D61" w:rsidRDefault="00E06D61" w:rsidP="005F5114">
            <w:pPr>
              <w:pStyle w:val="TAL"/>
            </w:pPr>
          </w:p>
          <w:p w14:paraId="2DEBD389" w14:textId="5B4FD3AD" w:rsidR="00E06D61" w:rsidRDefault="00E06D61" w:rsidP="005F5114">
            <w:pPr>
              <w:pStyle w:val="TAL"/>
            </w:pPr>
            <w:r>
              <w:t>Integrity should be</w:t>
            </w:r>
            <w:r w:rsidR="00712E2B">
              <w:t xml:space="preserve"> incorporated</w:t>
            </w:r>
            <w:r>
              <w:t xml:space="preserve"> in</w:t>
            </w:r>
            <w:r w:rsidR="006D7C8A">
              <w:t>to</w:t>
            </w:r>
            <w:r>
              <w:t xml:space="preserve"> the description where appropriate. </w:t>
            </w:r>
            <w:r w:rsidR="002A5BA5">
              <w:t>For example:</w:t>
            </w:r>
          </w:p>
          <w:p w14:paraId="6CCD3AEE" w14:textId="296D13A2" w:rsidR="002A5BA5" w:rsidRDefault="002A5BA5" w:rsidP="005F5114">
            <w:pPr>
              <w:pStyle w:val="TAL"/>
            </w:pPr>
          </w:p>
          <w:p w14:paraId="5896EF1D" w14:textId="31AE6DD3" w:rsidR="00116753" w:rsidRDefault="00116753" w:rsidP="005F5114">
            <w:pPr>
              <w:pStyle w:val="TAL"/>
            </w:pPr>
            <w:r>
              <w:t>Assistance Data:</w:t>
            </w:r>
          </w:p>
          <w:p w14:paraId="4F057E92" w14:textId="0ECE6668" w:rsidR="005C5E06" w:rsidRDefault="00564810" w:rsidP="005F5114">
            <w:pPr>
              <w:pStyle w:val="TAL"/>
            </w:pPr>
            <w:r w:rsidRPr="00CA7BB1">
              <w:t>8.1.3.2.1</w:t>
            </w:r>
            <w:r>
              <w:t xml:space="preserve">: </w:t>
            </w:r>
            <w:r w:rsidR="00E8052C">
              <w:t xml:space="preserve">Step (1) already specifies: </w:t>
            </w:r>
            <w:r w:rsidR="006D7C8A">
              <w:t>"</w:t>
            </w:r>
            <w:r w:rsidR="00B43AE3" w:rsidRPr="00B43AE3">
              <w:t>This message may include any of the GNSS assistance data defined in clause 8.1.2.1.</w:t>
            </w:r>
            <w:r w:rsidR="00F10F49">
              <w:t>"</w:t>
            </w:r>
          </w:p>
          <w:p w14:paraId="28B84EA0" w14:textId="5B2FF4EE" w:rsidR="00B43AE3" w:rsidRDefault="00B43AE3" w:rsidP="005F5114">
            <w:pPr>
              <w:pStyle w:val="TAL"/>
            </w:pPr>
            <w:r>
              <w:t>The Integrity Assistance Data w</w:t>
            </w:r>
            <w:r w:rsidR="00F10F49">
              <w:t>ill</w:t>
            </w:r>
            <w:r>
              <w:t xml:space="preserve"> have to be </w:t>
            </w:r>
            <w:r w:rsidR="00F10F49">
              <w:t>described</w:t>
            </w:r>
            <w:r>
              <w:t xml:space="preserve"> in clause 8.1.2.1, and therefore, no need to mention </w:t>
            </w:r>
            <w:r w:rsidR="00F10F49">
              <w:t>that the</w:t>
            </w:r>
            <w:r>
              <w:t xml:space="preserve"> Assi</w:t>
            </w:r>
            <w:r w:rsidR="00615519">
              <w:t>s</w:t>
            </w:r>
            <w:r>
              <w:t>tance Data Transfer</w:t>
            </w:r>
            <w:r w:rsidR="00F10F49">
              <w:t xml:space="preserve"> procedure is also used for Integrity Assistance Data.</w:t>
            </w:r>
          </w:p>
          <w:p w14:paraId="2B18BB70" w14:textId="77777777" w:rsidR="00B43AE3" w:rsidRDefault="00B43AE3" w:rsidP="005F5114">
            <w:pPr>
              <w:pStyle w:val="TAL"/>
            </w:pPr>
          </w:p>
          <w:p w14:paraId="7B0E3BEF" w14:textId="77777777" w:rsidR="00B43AE3" w:rsidRDefault="00116753" w:rsidP="005F5114">
            <w:pPr>
              <w:pStyle w:val="TAL"/>
            </w:pPr>
            <w:r>
              <w:t>Location Information</w:t>
            </w:r>
            <w:r w:rsidR="00586E95">
              <w:t>:</w:t>
            </w:r>
          </w:p>
          <w:p w14:paraId="1ABDD341" w14:textId="4D6008BE" w:rsidR="00586E95" w:rsidRDefault="00586E95" w:rsidP="005F5114">
            <w:pPr>
              <w:pStyle w:val="TAL"/>
            </w:pPr>
            <w:r w:rsidRPr="00CA7BB1">
              <w:t>8.1.3.3.1</w:t>
            </w:r>
            <w:r>
              <w:t xml:space="preserve">: </w:t>
            </w:r>
            <w:r w:rsidR="006D7C8A">
              <w:t>Step (1) and (2) could be updated to include integrity</w:t>
            </w:r>
            <w:r w:rsidR="00D027C9">
              <w:t>:</w:t>
            </w:r>
          </w:p>
          <w:p w14:paraId="71C2447D" w14:textId="44CA7169" w:rsidR="000A6BE9" w:rsidRDefault="000A6BE9" w:rsidP="005F5114">
            <w:pPr>
              <w:pStyle w:val="TAL"/>
            </w:pPr>
          </w:p>
          <w:p w14:paraId="7AECE563" w14:textId="3C3C8476" w:rsidR="000A6BE9" w:rsidRPr="00CA7BB1" w:rsidRDefault="000A6BE9" w:rsidP="000A6BE9">
            <w:pPr>
              <w:pStyle w:val="B1"/>
            </w:pPr>
            <w:bookmarkStart w:id="120" w:name="OLE_LINK13"/>
            <w:bookmarkStart w:id="121" w:name="OLE_LINK14"/>
            <w:r w:rsidRPr="00CA7BB1">
              <w:t>(</w:t>
            </w:r>
            <w:proofErr w:type="gramStart"/>
            <w:r w:rsidRPr="00CA7BB1">
              <w:t>1)</w:t>
            </w:r>
            <w:bookmarkStart w:id="122" w:name="OLE_LINK15"/>
            <w:bookmarkStart w:id="123" w:name="OLE_LINK16"/>
            <w:r w:rsidRPr="00CA7BB1">
              <w:t>The</w:t>
            </w:r>
            <w:proofErr w:type="gramEnd"/>
            <w:r w:rsidRPr="00CA7BB1">
              <w:t xml:space="preserve"> E-SMLC sends a LPP Request Location Information message to the UE for invocation of A-GNSS positioning. This request includes positioning instructions</w:t>
            </w:r>
            <w:bookmarkEnd w:id="120"/>
            <w:bookmarkEnd w:id="121"/>
            <w:r w:rsidRPr="00CA7BB1">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24" w:author="Sven Fischer" w:date="2021-11-04T06:12:00Z">
              <w:r w:rsidR="003418FB">
                <w:t>, and</w:t>
              </w:r>
            </w:ins>
            <w:ins w:id="125" w:author="Sven Fischer" w:date="2021-11-04T06:14:00Z">
              <w:r w:rsidR="00692FAE">
                <w:t xml:space="preserve"> </w:t>
              </w:r>
            </w:ins>
            <w:ins w:id="126" w:author="Sven Fischer" w:date="2021-11-04T06:12:00Z">
              <w:r w:rsidR="003418FB">
                <w:t xml:space="preserve">possibly </w:t>
              </w:r>
            </w:ins>
            <w:ins w:id="127" w:author="Sven Fischer" w:date="2021-11-04T06:14:00Z">
              <w:r w:rsidR="00337262">
                <w:t xml:space="preserve">an indication </w:t>
              </w:r>
            </w:ins>
            <w:ins w:id="128" w:author="Sven Fischer" w:date="2021-11-04T06:13:00Z">
              <w:r w:rsidR="00337262">
                <w:t xml:space="preserve">whether </w:t>
              </w:r>
            </w:ins>
            <w:ins w:id="129" w:author="Sven Fischer" w:date="2021-11-04T06:12:00Z">
              <w:r w:rsidR="003418FB">
                <w:t xml:space="preserve">integrity </w:t>
              </w:r>
            </w:ins>
            <w:ins w:id="130" w:author="Sven Fischer" w:date="2021-11-04T06:13:00Z">
              <w:r w:rsidR="003418FB">
                <w:t xml:space="preserve">of the location estimate </w:t>
              </w:r>
              <w:r w:rsidR="00337262">
                <w:t xml:space="preserve">is </w:t>
              </w:r>
              <w:r w:rsidR="003418FB">
                <w:t>requested</w:t>
              </w:r>
              <w:r w:rsidR="00337262">
                <w:t>.</w:t>
              </w:r>
            </w:ins>
          </w:p>
          <w:bookmarkEnd w:id="122"/>
          <w:bookmarkEnd w:id="123"/>
          <w:p w14:paraId="687C273B" w14:textId="10DA57AC" w:rsidR="006D7C8A" w:rsidRPr="0001500E" w:rsidRDefault="000A6BE9" w:rsidP="00EB5735">
            <w:pPr>
              <w:pStyle w:val="B1"/>
            </w:pPr>
            <w:r w:rsidRPr="00CA7BB1">
              <w:t>(2)</w:t>
            </w:r>
            <w:r w:rsidRPr="00CA7BB1">
              <w:tab/>
              <w:t xml:space="preserve">The UE performs the requested measurements and possibly calculates its own location. </w:t>
            </w:r>
            <w:ins w:id="131" w:author="Sven Fischer" w:date="2021-11-04T06:15:00Z">
              <w:r w:rsidR="00924F17">
                <w:t xml:space="preserve">The UE may also determine the integrity of the calculated location. </w:t>
              </w:r>
            </w:ins>
            <w:r w:rsidRPr="00CA7BB1">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tc>
      </w:tr>
      <w:tr w:rsidR="004B528D" w14:paraId="3F8ACA25" w14:textId="77777777" w:rsidTr="005F5114">
        <w:tc>
          <w:tcPr>
            <w:tcW w:w="1980" w:type="dxa"/>
          </w:tcPr>
          <w:p w14:paraId="79EB0867" w14:textId="77777777" w:rsidR="004B528D" w:rsidRDefault="004B528D" w:rsidP="005F5114">
            <w:pPr>
              <w:pStyle w:val="TAL"/>
              <w:rPr>
                <w:lang w:eastAsia="zh-CN"/>
              </w:rPr>
            </w:pPr>
          </w:p>
        </w:tc>
        <w:tc>
          <w:tcPr>
            <w:tcW w:w="1260" w:type="dxa"/>
          </w:tcPr>
          <w:p w14:paraId="48AE5320" w14:textId="77777777" w:rsidR="004B528D" w:rsidRDefault="004B528D" w:rsidP="005F5114">
            <w:pPr>
              <w:pStyle w:val="TAL"/>
              <w:rPr>
                <w:lang w:eastAsia="zh-CN"/>
              </w:rPr>
            </w:pPr>
          </w:p>
        </w:tc>
        <w:tc>
          <w:tcPr>
            <w:tcW w:w="6030" w:type="dxa"/>
          </w:tcPr>
          <w:p w14:paraId="62B7C844" w14:textId="77777777" w:rsidR="004B528D" w:rsidRPr="0001500E" w:rsidRDefault="004B528D" w:rsidP="005F5114">
            <w:pPr>
              <w:pStyle w:val="TAL"/>
              <w:rPr>
                <w:lang w:eastAsia="zh-CN"/>
              </w:rPr>
            </w:pPr>
          </w:p>
        </w:tc>
      </w:tr>
      <w:tr w:rsidR="004B528D" w14:paraId="152F006A" w14:textId="77777777" w:rsidTr="005F5114">
        <w:tc>
          <w:tcPr>
            <w:tcW w:w="1980" w:type="dxa"/>
          </w:tcPr>
          <w:p w14:paraId="4A79C76E" w14:textId="77777777" w:rsidR="004B528D" w:rsidRDefault="004B528D" w:rsidP="005F5114">
            <w:pPr>
              <w:pStyle w:val="TAL"/>
            </w:pPr>
          </w:p>
        </w:tc>
        <w:tc>
          <w:tcPr>
            <w:tcW w:w="1260" w:type="dxa"/>
          </w:tcPr>
          <w:p w14:paraId="3CE4A692" w14:textId="77777777" w:rsidR="004B528D" w:rsidRDefault="004B528D" w:rsidP="005F5114">
            <w:pPr>
              <w:pStyle w:val="TAL"/>
            </w:pPr>
          </w:p>
        </w:tc>
        <w:tc>
          <w:tcPr>
            <w:tcW w:w="6030" w:type="dxa"/>
          </w:tcPr>
          <w:p w14:paraId="2AD70030" w14:textId="77777777" w:rsidR="004B528D" w:rsidRPr="0001500E" w:rsidRDefault="004B528D" w:rsidP="005F5114">
            <w:pPr>
              <w:pStyle w:val="TAL"/>
            </w:pPr>
          </w:p>
        </w:tc>
      </w:tr>
      <w:tr w:rsidR="004B528D" w14:paraId="4C8C1828" w14:textId="77777777" w:rsidTr="005F5114">
        <w:tc>
          <w:tcPr>
            <w:tcW w:w="1980" w:type="dxa"/>
          </w:tcPr>
          <w:p w14:paraId="472FA738" w14:textId="77777777" w:rsidR="004B528D" w:rsidRDefault="004B528D" w:rsidP="005F5114">
            <w:pPr>
              <w:pStyle w:val="TAL"/>
            </w:pPr>
          </w:p>
        </w:tc>
        <w:tc>
          <w:tcPr>
            <w:tcW w:w="1260" w:type="dxa"/>
          </w:tcPr>
          <w:p w14:paraId="0A2ED87A" w14:textId="77777777" w:rsidR="004B528D" w:rsidRDefault="004B528D" w:rsidP="005F5114">
            <w:pPr>
              <w:pStyle w:val="TAL"/>
            </w:pPr>
          </w:p>
        </w:tc>
        <w:tc>
          <w:tcPr>
            <w:tcW w:w="6030" w:type="dxa"/>
          </w:tcPr>
          <w:p w14:paraId="42337E96" w14:textId="77777777" w:rsidR="004B528D" w:rsidRPr="0001500E" w:rsidRDefault="004B528D" w:rsidP="005F5114">
            <w:pPr>
              <w:pStyle w:val="TAL"/>
              <w:jc w:val="both"/>
            </w:pPr>
          </w:p>
        </w:tc>
      </w:tr>
      <w:tr w:rsidR="004B528D" w14:paraId="2A359B65" w14:textId="77777777" w:rsidTr="005F5114">
        <w:tc>
          <w:tcPr>
            <w:tcW w:w="1980" w:type="dxa"/>
          </w:tcPr>
          <w:p w14:paraId="3587A44D" w14:textId="77777777" w:rsidR="004B528D" w:rsidRDefault="004B528D" w:rsidP="005F5114">
            <w:pPr>
              <w:pStyle w:val="TAL"/>
            </w:pPr>
          </w:p>
        </w:tc>
        <w:tc>
          <w:tcPr>
            <w:tcW w:w="1260" w:type="dxa"/>
          </w:tcPr>
          <w:p w14:paraId="2FB6FBC9" w14:textId="77777777" w:rsidR="004B528D" w:rsidRDefault="004B528D" w:rsidP="005F5114">
            <w:pPr>
              <w:pStyle w:val="TAL"/>
            </w:pPr>
          </w:p>
        </w:tc>
        <w:tc>
          <w:tcPr>
            <w:tcW w:w="6030" w:type="dxa"/>
          </w:tcPr>
          <w:p w14:paraId="19E61162" w14:textId="77777777" w:rsidR="004B528D" w:rsidRPr="0001500E" w:rsidRDefault="004B528D" w:rsidP="005F5114">
            <w:pPr>
              <w:pStyle w:val="TAL"/>
            </w:pPr>
          </w:p>
        </w:tc>
      </w:tr>
      <w:tr w:rsidR="004B528D" w14:paraId="786603D1" w14:textId="77777777" w:rsidTr="005F5114">
        <w:tc>
          <w:tcPr>
            <w:tcW w:w="1980" w:type="dxa"/>
          </w:tcPr>
          <w:p w14:paraId="65972D68" w14:textId="77777777" w:rsidR="004B528D" w:rsidRDefault="004B528D" w:rsidP="005F5114">
            <w:pPr>
              <w:pStyle w:val="TAL"/>
              <w:rPr>
                <w:lang w:val="en-US" w:eastAsia="zh-CN"/>
              </w:rPr>
            </w:pPr>
          </w:p>
        </w:tc>
        <w:tc>
          <w:tcPr>
            <w:tcW w:w="1260" w:type="dxa"/>
          </w:tcPr>
          <w:p w14:paraId="73B5E610" w14:textId="77777777" w:rsidR="004B528D" w:rsidRDefault="004B528D" w:rsidP="005F5114">
            <w:pPr>
              <w:pStyle w:val="TAL"/>
              <w:rPr>
                <w:lang w:val="en-US" w:eastAsia="zh-CN"/>
              </w:rPr>
            </w:pPr>
          </w:p>
        </w:tc>
        <w:tc>
          <w:tcPr>
            <w:tcW w:w="6030" w:type="dxa"/>
          </w:tcPr>
          <w:p w14:paraId="2447FA9C" w14:textId="77777777" w:rsidR="004B528D" w:rsidRPr="0001500E" w:rsidRDefault="004B528D" w:rsidP="005F5114">
            <w:pPr>
              <w:pStyle w:val="TAL"/>
              <w:rPr>
                <w:lang w:val="en-US" w:eastAsia="zh-CN"/>
              </w:rPr>
            </w:pPr>
          </w:p>
        </w:tc>
      </w:tr>
      <w:tr w:rsidR="004B528D" w14:paraId="703B577E" w14:textId="77777777" w:rsidTr="005F5114">
        <w:tc>
          <w:tcPr>
            <w:tcW w:w="1980" w:type="dxa"/>
          </w:tcPr>
          <w:p w14:paraId="7CAD5E43" w14:textId="77777777" w:rsidR="004B528D" w:rsidRDefault="004B528D" w:rsidP="005F5114">
            <w:pPr>
              <w:pStyle w:val="TAL"/>
              <w:rPr>
                <w:lang w:eastAsia="zh-CN"/>
              </w:rPr>
            </w:pPr>
          </w:p>
        </w:tc>
        <w:tc>
          <w:tcPr>
            <w:tcW w:w="1260" w:type="dxa"/>
          </w:tcPr>
          <w:p w14:paraId="22061B90" w14:textId="77777777" w:rsidR="004B528D" w:rsidRDefault="004B528D" w:rsidP="005F5114">
            <w:pPr>
              <w:pStyle w:val="TAL"/>
              <w:rPr>
                <w:lang w:eastAsia="zh-CN"/>
              </w:rPr>
            </w:pPr>
          </w:p>
        </w:tc>
        <w:tc>
          <w:tcPr>
            <w:tcW w:w="6030" w:type="dxa"/>
          </w:tcPr>
          <w:p w14:paraId="5F5C3A74" w14:textId="77777777" w:rsidR="004B528D" w:rsidRPr="0001500E" w:rsidRDefault="004B528D" w:rsidP="005F5114">
            <w:pPr>
              <w:pStyle w:val="TAL"/>
              <w:rPr>
                <w:lang w:eastAsia="zh-CN"/>
              </w:rPr>
            </w:pPr>
          </w:p>
        </w:tc>
      </w:tr>
      <w:tr w:rsidR="004B528D" w14:paraId="1A10375F" w14:textId="77777777" w:rsidTr="005F5114">
        <w:tc>
          <w:tcPr>
            <w:tcW w:w="1980" w:type="dxa"/>
          </w:tcPr>
          <w:p w14:paraId="2F98776F" w14:textId="77777777" w:rsidR="004B528D" w:rsidRDefault="004B528D" w:rsidP="005F5114">
            <w:pPr>
              <w:pStyle w:val="TAL"/>
            </w:pPr>
          </w:p>
        </w:tc>
        <w:tc>
          <w:tcPr>
            <w:tcW w:w="1260" w:type="dxa"/>
          </w:tcPr>
          <w:p w14:paraId="072A9E24" w14:textId="77777777" w:rsidR="004B528D" w:rsidRDefault="004B528D" w:rsidP="005F5114">
            <w:pPr>
              <w:pStyle w:val="TAL"/>
            </w:pPr>
          </w:p>
        </w:tc>
        <w:tc>
          <w:tcPr>
            <w:tcW w:w="6030" w:type="dxa"/>
          </w:tcPr>
          <w:p w14:paraId="09018321" w14:textId="77777777" w:rsidR="004B528D" w:rsidRPr="0001500E" w:rsidRDefault="004B528D" w:rsidP="005F5114">
            <w:pPr>
              <w:pStyle w:val="TAL"/>
            </w:pPr>
          </w:p>
        </w:tc>
      </w:tr>
      <w:tr w:rsidR="004B528D" w14:paraId="1F9337B5" w14:textId="77777777" w:rsidTr="005F5114">
        <w:tc>
          <w:tcPr>
            <w:tcW w:w="1980" w:type="dxa"/>
          </w:tcPr>
          <w:p w14:paraId="7B28FBB1" w14:textId="77777777" w:rsidR="004B528D" w:rsidRDefault="004B528D" w:rsidP="005F5114">
            <w:pPr>
              <w:pStyle w:val="TAL"/>
            </w:pPr>
          </w:p>
        </w:tc>
        <w:tc>
          <w:tcPr>
            <w:tcW w:w="1260" w:type="dxa"/>
          </w:tcPr>
          <w:p w14:paraId="6E4CC0BD" w14:textId="77777777" w:rsidR="004B528D" w:rsidRDefault="004B528D" w:rsidP="005F5114">
            <w:pPr>
              <w:pStyle w:val="TAL"/>
            </w:pPr>
          </w:p>
        </w:tc>
        <w:tc>
          <w:tcPr>
            <w:tcW w:w="6030" w:type="dxa"/>
          </w:tcPr>
          <w:p w14:paraId="118B1437" w14:textId="77777777" w:rsidR="004B528D" w:rsidRDefault="004B528D" w:rsidP="005F5114">
            <w:pPr>
              <w:pStyle w:val="TAL"/>
            </w:pPr>
          </w:p>
        </w:tc>
      </w:tr>
      <w:tr w:rsidR="004B528D" w14:paraId="4A012328" w14:textId="77777777" w:rsidTr="005F5114">
        <w:tc>
          <w:tcPr>
            <w:tcW w:w="1980" w:type="dxa"/>
          </w:tcPr>
          <w:p w14:paraId="6DCCD74B" w14:textId="77777777" w:rsidR="004B528D" w:rsidRDefault="004B528D" w:rsidP="005F5114">
            <w:pPr>
              <w:pStyle w:val="TAL"/>
            </w:pPr>
          </w:p>
        </w:tc>
        <w:tc>
          <w:tcPr>
            <w:tcW w:w="1260" w:type="dxa"/>
          </w:tcPr>
          <w:p w14:paraId="666C4F74" w14:textId="77777777" w:rsidR="004B528D" w:rsidRDefault="004B528D" w:rsidP="005F5114">
            <w:pPr>
              <w:pStyle w:val="TAL"/>
            </w:pPr>
          </w:p>
        </w:tc>
        <w:tc>
          <w:tcPr>
            <w:tcW w:w="6030" w:type="dxa"/>
          </w:tcPr>
          <w:p w14:paraId="6431150B" w14:textId="77777777" w:rsidR="004B528D" w:rsidRDefault="004B528D" w:rsidP="005F5114">
            <w:pPr>
              <w:pStyle w:val="TAL"/>
            </w:pPr>
          </w:p>
        </w:tc>
      </w:tr>
      <w:tr w:rsidR="004B528D" w14:paraId="62B04BD9" w14:textId="77777777" w:rsidTr="005F5114">
        <w:tc>
          <w:tcPr>
            <w:tcW w:w="1980" w:type="dxa"/>
          </w:tcPr>
          <w:p w14:paraId="28AE9F68" w14:textId="77777777" w:rsidR="004B528D" w:rsidRDefault="004B528D" w:rsidP="005F5114">
            <w:pPr>
              <w:pStyle w:val="TAL"/>
            </w:pPr>
          </w:p>
        </w:tc>
        <w:tc>
          <w:tcPr>
            <w:tcW w:w="1260" w:type="dxa"/>
          </w:tcPr>
          <w:p w14:paraId="4E262582" w14:textId="77777777" w:rsidR="004B528D" w:rsidRDefault="004B528D" w:rsidP="005F5114">
            <w:pPr>
              <w:pStyle w:val="TAL"/>
            </w:pPr>
          </w:p>
        </w:tc>
        <w:tc>
          <w:tcPr>
            <w:tcW w:w="6030" w:type="dxa"/>
          </w:tcPr>
          <w:p w14:paraId="2879C611" w14:textId="77777777" w:rsidR="004B528D" w:rsidRDefault="004B528D" w:rsidP="005F5114">
            <w:pPr>
              <w:pStyle w:val="TAL"/>
            </w:pPr>
          </w:p>
        </w:tc>
      </w:tr>
      <w:tr w:rsidR="004B528D" w14:paraId="341ACEBE" w14:textId="77777777" w:rsidTr="005F5114">
        <w:tc>
          <w:tcPr>
            <w:tcW w:w="1980" w:type="dxa"/>
          </w:tcPr>
          <w:p w14:paraId="205A9D39" w14:textId="77777777" w:rsidR="004B528D" w:rsidRDefault="004B528D" w:rsidP="005F5114">
            <w:pPr>
              <w:pStyle w:val="TAL"/>
            </w:pPr>
          </w:p>
        </w:tc>
        <w:tc>
          <w:tcPr>
            <w:tcW w:w="1260" w:type="dxa"/>
          </w:tcPr>
          <w:p w14:paraId="4F4E61EE" w14:textId="77777777" w:rsidR="004B528D" w:rsidRDefault="004B528D" w:rsidP="005F5114">
            <w:pPr>
              <w:pStyle w:val="TAL"/>
            </w:pPr>
          </w:p>
        </w:tc>
        <w:tc>
          <w:tcPr>
            <w:tcW w:w="6030" w:type="dxa"/>
          </w:tcPr>
          <w:p w14:paraId="0D0FD995" w14:textId="77777777" w:rsidR="004B528D" w:rsidRDefault="004B528D" w:rsidP="005F5114">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Heading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Heading1"/>
        <w:tabs>
          <w:tab w:val="left" w:pos="851"/>
        </w:tabs>
      </w:pPr>
      <w:bookmarkStart w:id="132" w:name="_Ref434066290"/>
      <w:r>
        <w:t>4</w:t>
      </w:r>
      <w:r w:rsidR="002D5B94">
        <w:t xml:space="preserve"> </w:t>
      </w:r>
      <w:r w:rsidR="002D5B94">
        <w:tab/>
        <w:t>Reference</w:t>
      </w:r>
      <w:bookmarkEnd w:id="132"/>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r w:rsidR="003B7A70" w:rsidRPr="003B7A70">
        <w:rPr>
          <w:rFonts w:ascii="Times New Roman" w:hAnsi="Times New Roman"/>
        </w:rPr>
        <w:t>InterDigital,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t>R2-211xxx, Running CR of 36.305 GNSS Positioning Integrity</w:t>
      </w:r>
      <w:r w:rsidR="003B7A70">
        <w:rPr>
          <w:rFonts w:ascii="Times New Roman" w:hAnsi="Times New Roman"/>
        </w:rPr>
        <w:t xml:space="preserve"> (</w:t>
      </w:r>
      <w:r w:rsidR="003B7A70" w:rsidRPr="003B7A70">
        <w:rPr>
          <w:rFonts w:ascii="Times New Roman" w:hAnsi="Times New Roman"/>
        </w:rPr>
        <w:t>InterDigital,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InterDigital)</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r w:rsidRPr="003B7A70">
        <w:rPr>
          <w:rFonts w:ascii="Times New Roman" w:hAnsi="Times New Roman"/>
        </w:rPr>
        <w:t>InterDigital,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r w:rsidRPr="003B7A70">
        <w:rPr>
          <w:rFonts w:ascii="Times New Roman" w:hAnsi="Times New Roman"/>
        </w:rPr>
        <w:t>InterDigital,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4DC8F" w14:textId="77777777" w:rsidR="007D0759" w:rsidRDefault="007D0759">
      <w:pPr>
        <w:spacing w:after="0" w:line="240" w:lineRule="auto"/>
      </w:pPr>
      <w:r>
        <w:separator/>
      </w:r>
    </w:p>
  </w:endnote>
  <w:endnote w:type="continuationSeparator" w:id="0">
    <w:p w14:paraId="3933F865" w14:textId="77777777" w:rsidR="007D0759" w:rsidRDefault="007D0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D3B338" w14:textId="7C336CCB" w:rsidR="0083298A" w:rsidRDefault="0083298A">
        <w:pPr>
          <w:pStyle w:val="Footer"/>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D28A" w14:textId="77777777" w:rsidR="007D0759" w:rsidRDefault="007D0759">
      <w:pPr>
        <w:spacing w:after="0" w:line="240" w:lineRule="auto"/>
      </w:pPr>
      <w:r>
        <w:separator/>
      </w:r>
    </w:p>
  </w:footnote>
  <w:footnote w:type="continuationSeparator" w:id="0">
    <w:p w14:paraId="166022BC" w14:textId="77777777" w:rsidR="007D0759" w:rsidRDefault="007D07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QUA8rlOyS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5B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styleId="Revision">
    <w:name w:val="Revision"/>
    <w:hidden/>
    <w:uiPriority w:val="99"/>
    <w:unhideWhenUsed/>
    <w:rsid w:val="00221E91"/>
    <w:pPr>
      <w:spacing w:after="0" w:line="240" w:lineRule="auto"/>
    </w:pPr>
    <w:rPr>
      <w:lang w:val="en-GB" w:eastAsia="en-US"/>
    </w:rPr>
  </w:style>
  <w:style w:type="character" w:styleId="UnresolvedMention">
    <w:name w:val="Unresolved Mention"/>
    <w:basedOn w:val="DefaultParagraphFont"/>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0</TotalTime>
  <Pages>9</Pages>
  <Words>2238</Words>
  <Characters>1275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ven Fischer</cp:lastModifiedBy>
  <cp:revision>44</cp:revision>
  <cp:lastPrinted>2021-08-12T09:51:00Z</cp:lastPrinted>
  <dcterms:created xsi:type="dcterms:W3CDTF">2021-11-04T10:16:00Z</dcterms:created>
  <dcterms:modified xsi:type="dcterms:W3CDTF">2021-11-0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